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bookmarkStart w:id="0" w:name="_GoBack"/>
        <w:bookmarkEnd w:id="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C03512">
          <w:pPr>
            <w:pStyle w:val="TOC2"/>
            <w:tabs>
              <w:tab w:val="right" w:leader="dot" w:pos="9111"/>
            </w:tabs>
            <w:rPr>
              <w:rFonts w:asciiTheme="minorHAnsi" w:eastAsiaTheme="minorEastAsia" w:hAnsiTheme="minorHAnsi" w:cstheme="minorBidi"/>
              <w:noProof/>
              <w:sz w:val="22"/>
              <w:szCs w:val="22"/>
            </w:rPr>
          </w:pPr>
          <w:hyperlink w:anchor="_Toc144840281" w:history="1">
            <w:r w:rsidRPr="00335EC9">
              <w:rPr>
                <w:rStyle w:val="Hyperlink"/>
                <w:noProof/>
              </w:rPr>
              <w:t>1.1. Problem</w:t>
            </w:r>
            <w:r>
              <w:rPr>
                <w:noProof/>
                <w:webHidden/>
              </w:rPr>
              <w:tab/>
            </w:r>
            <w:r>
              <w:rPr>
                <w:noProof/>
                <w:webHidden/>
              </w:rPr>
              <w:fldChar w:fldCharType="begin"/>
            </w:r>
            <w:r>
              <w:rPr>
                <w:noProof/>
                <w:webHidden/>
              </w:rPr>
              <w:instrText xml:space="preserve"> PAGEREF _Toc144840281 \h </w:instrText>
            </w:r>
            <w:r>
              <w:rPr>
                <w:noProof/>
                <w:webHidden/>
              </w:rPr>
            </w:r>
            <w:r>
              <w:rPr>
                <w:noProof/>
                <w:webHidden/>
              </w:rPr>
              <w:fldChar w:fldCharType="separate"/>
            </w:r>
            <w:r>
              <w:rPr>
                <w:noProof/>
                <w:webHidden/>
              </w:rPr>
              <w:t>1</w:t>
            </w:r>
            <w:r>
              <w:rPr>
                <w:noProof/>
                <w:webHidden/>
              </w:rPr>
              <w:fldChar w:fldCharType="end"/>
            </w:r>
          </w:hyperlink>
        </w:p>
        <w:p w14:paraId="52659BF9" w14:textId="73B1E527" w:rsidR="00C03512" w:rsidRDefault="00C03512">
          <w:pPr>
            <w:pStyle w:val="TOC2"/>
            <w:tabs>
              <w:tab w:val="right" w:leader="dot" w:pos="9111"/>
            </w:tabs>
            <w:rPr>
              <w:rFonts w:asciiTheme="minorHAnsi" w:eastAsiaTheme="minorEastAsia" w:hAnsiTheme="minorHAnsi" w:cstheme="minorBidi"/>
              <w:noProof/>
              <w:sz w:val="22"/>
              <w:szCs w:val="22"/>
            </w:rPr>
          </w:pPr>
          <w:hyperlink w:anchor="_Toc144840282" w:history="1">
            <w:r w:rsidRPr="00335EC9">
              <w:rPr>
                <w:rStyle w:val="Hyperlink"/>
                <w:noProof/>
              </w:rPr>
              <w:t>1.2. History of problem-solving</w:t>
            </w:r>
            <w:r>
              <w:rPr>
                <w:noProof/>
                <w:webHidden/>
              </w:rPr>
              <w:tab/>
            </w:r>
            <w:r>
              <w:rPr>
                <w:noProof/>
                <w:webHidden/>
              </w:rPr>
              <w:fldChar w:fldCharType="begin"/>
            </w:r>
            <w:r>
              <w:rPr>
                <w:noProof/>
                <w:webHidden/>
              </w:rPr>
              <w:instrText xml:space="preserve"> PAGEREF _Toc144840282 \h </w:instrText>
            </w:r>
            <w:r>
              <w:rPr>
                <w:noProof/>
                <w:webHidden/>
              </w:rPr>
            </w:r>
            <w:r>
              <w:rPr>
                <w:noProof/>
                <w:webHidden/>
              </w:rPr>
              <w:fldChar w:fldCharType="separate"/>
            </w:r>
            <w:r>
              <w:rPr>
                <w:noProof/>
                <w:webHidden/>
              </w:rPr>
              <w:t>2</w:t>
            </w:r>
            <w:r>
              <w:rPr>
                <w:noProof/>
                <w:webHidden/>
              </w:rPr>
              <w:fldChar w:fldCharType="end"/>
            </w:r>
          </w:hyperlink>
        </w:p>
        <w:p w14:paraId="1F1D77E0" w14:textId="52BC0C4C" w:rsidR="00C03512" w:rsidRDefault="00C03512">
          <w:pPr>
            <w:pStyle w:val="TOC2"/>
            <w:tabs>
              <w:tab w:val="right" w:leader="dot" w:pos="9111"/>
            </w:tabs>
            <w:rPr>
              <w:rFonts w:asciiTheme="minorHAnsi" w:eastAsiaTheme="minorEastAsia" w:hAnsiTheme="minorHAnsi" w:cstheme="minorBidi"/>
              <w:noProof/>
              <w:sz w:val="22"/>
              <w:szCs w:val="22"/>
            </w:rPr>
          </w:pPr>
          <w:hyperlink w:anchor="_Toc144840283" w:history="1">
            <w:r w:rsidRPr="00335EC9">
              <w:rPr>
                <w:rStyle w:val="Hyperlink"/>
                <w:noProof/>
              </w:rPr>
              <w:t>1.3. Purpose</w:t>
            </w:r>
            <w:r>
              <w:rPr>
                <w:noProof/>
                <w:webHidden/>
              </w:rPr>
              <w:tab/>
            </w:r>
            <w:r>
              <w:rPr>
                <w:noProof/>
                <w:webHidden/>
              </w:rPr>
              <w:fldChar w:fldCharType="begin"/>
            </w:r>
            <w:r>
              <w:rPr>
                <w:noProof/>
                <w:webHidden/>
              </w:rPr>
              <w:instrText xml:space="preserve"> PAGEREF _Toc144840283 \h </w:instrText>
            </w:r>
            <w:r>
              <w:rPr>
                <w:noProof/>
                <w:webHidden/>
              </w:rPr>
            </w:r>
            <w:r>
              <w:rPr>
                <w:noProof/>
                <w:webHidden/>
              </w:rPr>
              <w:fldChar w:fldCharType="separate"/>
            </w:r>
            <w:r>
              <w:rPr>
                <w:noProof/>
                <w:webHidden/>
              </w:rPr>
              <w:t>3</w:t>
            </w:r>
            <w:r>
              <w:rPr>
                <w:noProof/>
                <w:webHidden/>
              </w:rPr>
              <w:fldChar w:fldCharType="end"/>
            </w:r>
          </w:hyperlink>
        </w:p>
        <w:p w14:paraId="488C8CBD" w14:textId="77ADEF45" w:rsidR="00C03512" w:rsidRDefault="00C03512">
          <w:pPr>
            <w:pStyle w:val="TOC2"/>
            <w:tabs>
              <w:tab w:val="right" w:leader="dot" w:pos="9111"/>
            </w:tabs>
            <w:rPr>
              <w:rFonts w:asciiTheme="minorHAnsi" w:eastAsiaTheme="minorEastAsia" w:hAnsiTheme="minorHAnsi" w:cstheme="minorBidi"/>
              <w:noProof/>
              <w:sz w:val="22"/>
              <w:szCs w:val="22"/>
            </w:rPr>
          </w:pPr>
          <w:hyperlink w:anchor="_Toc144840284" w:history="1">
            <w:r w:rsidRPr="00335EC9">
              <w:rPr>
                <w:rStyle w:val="Hyperlink"/>
                <w:noProof/>
              </w:rPr>
              <w:t>1.4. The objectives and scope</w:t>
            </w:r>
            <w:r>
              <w:rPr>
                <w:noProof/>
                <w:webHidden/>
              </w:rPr>
              <w:tab/>
            </w:r>
            <w:r>
              <w:rPr>
                <w:noProof/>
                <w:webHidden/>
              </w:rPr>
              <w:fldChar w:fldCharType="begin"/>
            </w:r>
            <w:r>
              <w:rPr>
                <w:noProof/>
                <w:webHidden/>
              </w:rPr>
              <w:instrText xml:space="preserve"> PAGEREF _Toc144840284 \h </w:instrText>
            </w:r>
            <w:r>
              <w:rPr>
                <w:noProof/>
                <w:webHidden/>
              </w:rPr>
            </w:r>
            <w:r>
              <w:rPr>
                <w:noProof/>
                <w:webHidden/>
              </w:rPr>
              <w:fldChar w:fldCharType="separate"/>
            </w:r>
            <w:r>
              <w:rPr>
                <w:noProof/>
                <w:webHidden/>
              </w:rPr>
              <w:t>3</w:t>
            </w:r>
            <w:r>
              <w:rPr>
                <w:noProof/>
                <w:webHidden/>
              </w:rPr>
              <w:fldChar w:fldCharType="end"/>
            </w:r>
          </w:hyperlink>
        </w:p>
        <w:p w14:paraId="5300099F" w14:textId="520A3500" w:rsidR="00C03512" w:rsidRDefault="00C03512">
          <w:pPr>
            <w:pStyle w:val="TOC2"/>
            <w:tabs>
              <w:tab w:val="right" w:leader="dot" w:pos="9111"/>
            </w:tabs>
            <w:rPr>
              <w:rFonts w:asciiTheme="minorHAnsi" w:eastAsiaTheme="minorEastAsia" w:hAnsiTheme="minorHAnsi" w:cstheme="minorBidi"/>
              <w:noProof/>
              <w:sz w:val="22"/>
              <w:szCs w:val="22"/>
            </w:rPr>
          </w:pPr>
          <w:hyperlink w:anchor="_Toc144840285" w:history="1">
            <w:r w:rsidRPr="00335EC9">
              <w:rPr>
                <w:rStyle w:val="Hyperlink"/>
                <w:noProof/>
              </w:rPr>
              <w:t>1.5. Research Methods:</w:t>
            </w:r>
            <w:r>
              <w:rPr>
                <w:noProof/>
                <w:webHidden/>
              </w:rPr>
              <w:tab/>
            </w:r>
            <w:r>
              <w:rPr>
                <w:noProof/>
                <w:webHidden/>
              </w:rPr>
              <w:fldChar w:fldCharType="begin"/>
            </w:r>
            <w:r>
              <w:rPr>
                <w:noProof/>
                <w:webHidden/>
              </w:rPr>
              <w:instrText xml:space="preserve"> PAGEREF _Toc144840285 \h </w:instrText>
            </w:r>
            <w:r>
              <w:rPr>
                <w:noProof/>
                <w:webHidden/>
              </w:rPr>
            </w:r>
            <w:r>
              <w:rPr>
                <w:noProof/>
                <w:webHidden/>
              </w:rPr>
              <w:fldChar w:fldCharType="separate"/>
            </w:r>
            <w:r>
              <w:rPr>
                <w:noProof/>
                <w:webHidden/>
              </w:rPr>
              <w:t>3</w:t>
            </w:r>
            <w:r>
              <w:rPr>
                <w:noProof/>
                <w:webHidden/>
              </w:rPr>
              <w:fldChar w:fldCharType="end"/>
            </w:r>
          </w:hyperlink>
        </w:p>
        <w:p w14:paraId="437E063B" w14:textId="74436D17" w:rsidR="00C03512" w:rsidRDefault="00C03512">
          <w:pPr>
            <w:pStyle w:val="TOC2"/>
            <w:tabs>
              <w:tab w:val="right" w:leader="dot" w:pos="9111"/>
            </w:tabs>
            <w:rPr>
              <w:rFonts w:asciiTheme="minorHAnsi" w:eastAsiaTheme="minorEastAsia" w:hAnsiTheme="minorHAnsi" w:cstheme="minorBidi"/>
              <w:noProof/>
              <w:sz w:val="22"/>
              <w:szCs w:val="22"/>
            </w:rPr>
          </w:pPr>
          <w:hyperlink w:anchor="_Toc144840286" w:history="1">
            <w:r w:rsidRPr="00335EC9">
              <w:rPr>
                <w:rStyle w:val="Hyperlink"/>
                <w:rFonts w:eastAsia="MS Mincho"/>
                <w:noProof/>
                <w:lang w:eastAsia="ja-JP"/>
              </w:rPr>
              <w:t>1.6. Result</w:t>
            </w:r>
            <w:r>
              <w:rPr>
                <w:noProof/>
                <w:webHidden/>
              </w:rPr>
              <w:tab/>
            </w:r>
            <w:r>
              <w:rPr>
                <w:noProof/>
                <w:webHidden/>
              </w:rPr>
              <w:fldChar w:fldCharType="begin"/>
            </w:r>
            <w:r>
              <w:rPr>
                <w:noProof/>
                <w:webHidden/>
              </w:rPr>
              <w:instrText xml:space="preserve"> PAGEREF _Toc144840286 \h </w:instrText>
            </w:r>
            <w:r>
              <w:rPr>
                <w:noProof/>
                <w:webHidden/>
              </w:rPr>
            </w:r>
            <w:r>
              <w:rPr>
                <w:noProof/>
                <w:webHidden/>
              </w:rPr>
              <w:fldChar w:fldCharType="separate"/>
            </w:r>
            <w:r>
              <w:rPr>
                <w:noProof/>
                <w:webHidden/>
              </w:rPr>
              <w:t>4</w:t>
            </w:r>
            <w:r>
              <w:rPr>
                <w:noProof/>
                <w:webHidden/>
              </w:rPr>
              <w:fldChar w:fldCharType="end"/>
            </w:r>
          </w:hyperlink>
        </w:p>
        <w:p w14:paraId="54C1EDBC" w14:textId="5058D9C4" w:rsidR="00C03512" w:rsidRDefault="00C03512">
          <w:pPr>
            <w:pStyle w:val="TOC1"/>
            <w:tabs>
              <w:tab w:val="right" w:leader="dot" w:pos="9111"/>
            </w:tabs>
            <w:rPr>
              <w:rFonts w:asciiTheme="minorHAnsi" w:eastAsiaTheme="minorEastAsia" w:hAnsiTheme="minorHAnsi" w:cstheme="minorBidi"/>
              <w:noProof/>
              <w:sz w:val="22"/>
              <w:szCs w:val="22"/>
            </w:rPr>
          </w:pPr>
          <w:hyperlink w:anchor="_Toc144840287" w:history="1">
            <w:r w:rsidRPr="00335EC9">
              <w:rPr>
                <w:rStyle w:val="Hyperlink"/>
                <w:noProof/>
                <w14:scene3d>
                  <w14:camera w14:prst="orthographicFront"/>
                  <w14:lightRig w14:rig="threePt" w14:dir="t">
                    <w14:rot w14:lat="0" w14:lon="0" w14:rev="0"/>
                  </w14:lightRig>
                </w14:scene3d>
              </w:rPr>
              <w:t>CHAPTER 2:</w:t>
            </w:r>
            <w:r w:rsidRPr="00335EC9">
              <w:rPr>
                <w:rStyle w:val="Hyperlink"/>
                <w:noProof/>
              </w:rPr>
              <w:t xml:space="preserve"> PROBLEM DESCRIPTION</w:t>
            </w:r>
            <w:r>
              <w:rPr>
                <w:noProof/>
                <w:webHidden/>
              </w:rPr>
              <w:tab/>
            </w:r>
            <w:r>
              <w:rPr>
                <w:noProof/>
                <w:webHidden/>
              </w:rPr>
              <w:fldChar w:fldCharType="begin"/>
            </w:r>
            <w:r>
              <w:rPr>
                <w:noProof/>
                <w:webHidden/>
              </w:rPr>
              <w:instrText xml:space="preserve"> PAGEREF _Toc144840287 \h </w:instrText>
            </w:r>
            <w:r>
              <w:rPr>
                <w:noProof/>
                <w:webHidden/>
              </w:rPr>
            </w:r>
            <w:r>
              <w:rPr>
                <w:noProof/>
                <w:webHidden/>
              </w:rPr>
              <w:fldChar w:fldCharType="separate"/>
            </w:r>
            <w:r>
              <w:rPr>
                <w:noProof/>
                <w:webHidden/>
              </w:rPr>
              <w:t>5</w:t>
            </w:r>
            <w:r>
              <w:rPr>
                <w:noProof/>
                <w:webHidden/>
              </w:rPr>
              <w:fldChar w:fldCharType="end"/>
            </w:r>
          </w:hyperlink>
        </w:p>
        <w:p w14:paraId="2ECA1925" w14:textId="5EF5E58F" w:rsidR="00C03512" w:rsidRDefault="00C03512">
          <w:pPr>
            <w:pStyle w:val="TOC2"/>
            <w:tabs>
              <w:tab w:val="right" w:leader="dot" w:pos="9111"/>
            </w:tabs>
            <w:rPr>
              <w:rFonts w:asciiTheme="minorHAnsi" w:eastAsiaTheme="minorEastAsia" w:hAnsiTheme="minorHAnsi" w:cstheme="minorBidi"/>
              <w:noProof/>
              <w:sz w:val="22"/>
              <w:szCs w:val="22"/>
            </w:rPr>
          </w:pPr>
          <w:hyperlink w:anchor="_Toc144840288" w:history="1">
            <w:r w:rsidRPr="00335EC9">
              <w:rPr>
                <w:rStyle w:val="Hyperlink"/>
                <w:noProof/>
              </w:rPr>
              <w:t>2.1. Detailed description of the problem</w:t>
            </w:r>
            <w:r>
              <w:rPr>
                <w:noProof/>
                <w:webHidden/>
              </w:rPr>
              <w:tab/>
            </w:r>
            <w:r>
              <w:rPr>
                <w:noProof/>
                <w:webHidden/>
              </w:rPr>
              <w:fldChar w:fldCharType="begin"/>
            </w:r>
            <w:r>
              <w:rPr>
                <w:noProof/>
                <w:webHidden/>
              </w:rPr>
              <w:instrText xml:space="preserve"> PAGEREF _Toc144840288 \h </w:instrText>
            </w:r>
            <w:r>
              <w:rPr>
                <w:noProof/>
                <w:webHidden/>
              </w:rPr>
            </w:r>
            <w:r>
              <w:rPr>
                <w:noProof/>
                <w:webHidden/>
              </w:rPr>
              <w:fldChar w:fldCharType="separate"/>
            </w:r>
            <w:r>
              <w:rPr>
                <w:noProof/>
                <w:webHidden/>
              </w:rPr>
              <w:t>5</w:t>
            </w:r>
            <w:r>
              <w:rPr>
                <w:noProof/>
                <w:webHidden/>
              </w:rPr>
              <w:fldChar w:fldCharType="end"/>
            </w:r>
          </w:hyperlink>
        </w:p>
        <w:p w14:paraId="1A335DBC" w14:textId="6903325A" w:rsidR="00C03512" w:rsidRDefault="00C03512">
          <w:pPr>
            <w:pStyle w:val="TOC2"/>
            <w:tabs>
              <w:tab w:val="right" w:leader="dot" w:pos="9111"/>
            </w:tabs>
            <w:rPr>
              <w:rFonts w:asciiTheme="minorHAnsi" w:eastAsiaTheme="minorEastAsia" w:hAnsiTheme="minorHAnsi" w:cstheme="minorBidi"/>
              <w:noProof/>
              <w:sz w:val="22"/>
              <w:szCs w:val="22"/>
            </w:rPr>
          </w:pPr>
          <w:hyperlink w:anchor="_Toc144840289" w:history="1">
            <w:r w:rsidRPr="00335EC9">
              <w:rPr>
                <w:rStyle w:val="Hyperlink"/>
                <w:noProof/>
              </w:rPr>
              <w:t>2.2. Background</w:t>
            </w:r>
            <w:r>
              <w:rPr>
                <w:noProof/>
                <w:webHidden/>
              </w:rPr>
              <w:tab/>
            </w:r>
            <w:r>
              <w:rPr>
                <w:noProof/>
                <w:webHidden/>
              </w:rPr>
              <w:fldChar w:fldCharType="begin"/>
            </w:r>
            <w:r>
              <w:rPr>
                <w:noProof/>
                <w:webHidden/>
              </w:rPr>
              <w:instrText xml:space="preserve"> PAGEREF _Toc144840289 \h </w:instrText>
            </w:r>
            <w:r>
              <w:rPr>
                <w:noProof/>
                <w:webHidden/>
              </w:rPr>
            </w:r>
            <w:r>
              <w:rPr>
                <w:noProof/>
                <w:webHidden/>
              </w:rPr>
              <w:fldChar w:fldCharType="separate"/>
            </w:r>
            <w:r>
              <w:rPr>
                <w:noProof/>
                <w:webHidden/>
              </w:rPr>
              <w:t>5</w:t>
            </w:r>
            <w:r>
              <w:rPr>
                <w:noProof/>
                <w:webHidden/>
              </w:rPr>
              <w:fldChar w:fldCharType="end"/>
            </w:r>
          </w:hyperlink>
        </w:p>
        <w:p w14:paraId="3F9FBF1A" w14:textId="7C2C1507" w:rsidR="00C03512" w:rsidRDefault="00C03512">
          <w:pPr>
            <w:pStyle w:val="TOC3"/>
            <w:tabs>
              <w:tab w:val="right" w:leader="dot" w:pos="9111"/>
            </w:tabs>
            <w:rPr>
              <w:rFonts w:asciiTheme="minorHAnsi" w:eastAsiaTheme="minorEastAsia" w:hAnsiTheme="minorHAnsi" w:cstheme="minorBidi"/>
              <w:noProof/>
              <w:sz w:val="22"/>
              <w:szCs w:val="22"/>
            </w:rPr>
          </w:pPr>
          <w:hyperlink w:anchor="_Toc144840290" w:history="1">
            <w:r w:rsidRPr="00335EC9">
              <w:rPr>
                <w:rStyle w:val="Hyperlink"/>
                <w:noProof/>
              </w:rPr>
              <w:t>2.2.1. Python</w:t>
            </w:r>
            <w:r>
              <w:rPr>
                <w:noProof/>
                <w:webHidden/>
              </w:rPr>
              <w:tab/>
            </w:r>
            <w:r>
              <w:rPr>
                <w:noProof/>
                <w:webHidden/>
              </w:rPr>
              <w:fldChar w:fldCharType="begin"/>
            </w:r>
            <w:r>
              <w:rPr>
                <w:noProof/>
                <w:webHidden/>
              </w:rPr>
              <w:instrText xml:space="preserve"> PAGEREF _Toc144840290 \h </w:instrText>
            </w:r>
            <w:r>
              <w:rPr>
                <w:noProof/>
                <w:webHidden/>
              </w:rPr>
            </w:r>
            <w:r>
              <w:rPr>
                <w:noProof/>
                <w:webHidden/>
              </w:rPr>
              <w:fldChar w:fldCharType="separate"/>
            </w:r>
            <w:r>
              <w:rPr>
                <w:noProof/>
                <w:webHidden/>
              </w:rPr>
              <w:t>5</w:t>
            </w:r>
            <w:r>
              <w:rPr>
                <w:noProof/>
                <w:webHidden/>
              </w:rPr>
              <w:fldChar w:fldCharType="end"/>
            </w:r>
          </w:hyperlink>
        </w:p>
        <w:p w14:paraId="6E731F0F" w14:textId="6D189E5A" w:rsidR="00C03512" w:rsidRDefault="00C03512">
          <w:pPr>
            <w:pStyle w:val="TOC3"/>
            <w:tabs>
              <w:tab w:val="right" w:leader="dot" w:pos="9111"/>
            </w:tabs>
            <w:rPr>
              <w:rFonts w:asciiTheme="minorHAnsi" w:eastAsiaTheme="minorEastAsia" w:hAnsiTheme="minorHAnsi" w:cstheme="minorBidi"/>
              <w:noProof/>
              <w:sz w:val="22"/>
              <w:szCs w:val="22"/>
            </w:rPr>
          </w:pPr>
          <w:hyperlink w:anchor="_Toc144840291" w:history="1">
            <w:r w:rsidRPr="00335EC9">
              <w:rPr>
                <w:rStyle w:val="Hyperlink"/>
                <w:noProof/>
              </w:rPr>
              <w:t>2.2.2. Tensorflow</w:t>
            </w:r>
            <w:r>
              <w:rPr>
                <w:noProof/>
                <w:webHidden/>
              </w:rPr>
              <w:tab/>
            </w:r>
            <w:r>
              <w:rPr>
                <w:noProof/>
                <w:webHidden/>
              </w:rPr>
              <w:fldChar w:fldCharType="begin"/>
            </w:r>
            <w:r>
              <w:rPr>
                <w:noProof/>
                <w:webHidden/>
              </w:rPr>
              <w:instrText xml:space="preserve"> PAGEREF _Toc144840291 \h </w:instrText>
            </w:r>
            <w:r>
              <w:rPr>
                <w:noProof/>
                <w:webHidden/>
              </w:rPr>
            </w:r>
            <w:r>
              <w:rPr>
                <w:noProof/>
                <w:webHidden/>
              </w:rPr>
              <w:fldChar w:fldCharType="separate"/>
            </w:r>
            <w:r>
              <w:rPr>
                <w:noProof/>
                <w:webHidden/>
              </w:rPr>
              <w:t>7</w:t>
            </w:r>
            <w:r>
              <w:rPr>
                <w:noProof/>
                <w:webHidden/>
              </w:rPr>
              <w:fldChar w:fldCharType="end"/>
            </w:r>
          </w:hyperlink>
        </w:p>
        <w:p w14:paraId="517B81C0" w14:textId="6C5DAEF8" w:rsidR="00C03512" w:rsidRDefault="00C03512">
          <w:pPr>
            <w:pStyle w:val="TOC3"/>
            <w:tabs>
              <w:tab w:val="right" w:leader="dot" w:pos="9111"/>
            </w:tabs>
            <w:rPr>
              <w:rFonts w:asciiTheme="minorHAnsi" w:eastAsiaTheme="minorEastAsia" w:hAnsiTheme="minorHAnsi" w:cstheme="minorBidi"/>
              <w:noProof/>
              <w:sz w:val="22"/>
              <w:szCs w:val="22"/>
            </w:rPr>
          </w:pPr>
          <w:hyperlink w:anchor="_Toc144840292" w:history="1">
            <w:r w:rsidRPr="00335EC9">
              <w:rPr>
                <w:rStyle w:val="Hyperlink"/>
                <w:noProof/>
              </w:rPr>
              <w:t>2.2.3. Deep learning</w:t>
            </w:r>
            <w:r>
              <w:rPr>
                <w:noProof/>
                <w:webHidden/>
              </w:rPr>
              <w:tab/>
            </w:r>
            <w:r>
              <w:rPr>
                <w:noProof/>
                <w:webHidden/>
              </w:rPr>
              <w:fldChar w:fldCharType="begin"/>
            </w:r>
            <w:r>
              <w:rPr>
                <w:noProof/>
                <w:webHidden/>
              </w:rPr>
              <w:instrText xml:space="preserve"> PAGEREF _Toc144840292 \h </w:instrText>
            </w:r>
            <w:r>
              <w:rPr>
                <w:noProof/>
                <w:webHidden/>
              </w:rPr>
            </w:r>
            <w:r>
              <w:rPr>
                <w:noProof/>
                <w:webHidden/>
              </w:rPr>
              <w:fldChar w:fldCharType="separate"/>
            </w:r>
            <w:r>
              <w:rPr>
                <w:noProof/>
                <w:webHidden/>
              </w:rPr>
              <w:t>8</w:t>
            </w:r>
            <w:r>
              <w:rPr>
                <w:noProof/>
                <w:webHidden/>
              </w:rPr>
              <w:fldChar w:fldCharType="end"/>
            </w:r>
          </w:hyperlink>
        </w:p>
        <w:p w14:paraId="0A2D93F8" w14:textId="2BE51E1C" w:rsidR="00C03512" w:rsidRDefault="00C03512">
          <w:pPr>
            <w:pStyle w:val="TOC3"/>
            <w:tabs>
              <w:tab w:val="right" w:leader="dot" w:pos="9111"/>
            </w:tabs>
            <w:rPr>
              <w:rFonts w:asciiTheme="minorHAnsi" w:eastAsiaTheme="minorEastAsia" w:hAnsiTheme="minorHAnsi" w:cstheme="minorBidi"/>
              <w:noProof/>
              <w:sz w:val="22"/>
              <w:szCs w:val="22"/>
            </w:rPr>
          </w:pPr>
          <w:hyperlink w:anchor="_Toc144840293" w:history="1">
            <w:r w:rsidRPr="00335EC9">
              <w:rPr>
                <w:rStyle w:val="Hyperlink"/>
                <w:noProof/>
              </w:rPr>
              <w:t>2.2.4. BART model</w:t>
            </w:r>
            <w:r>
              <w:rPr>
                <w:noProof/>
                <w:webHidden/>
              </w:rPr>
              <w:tab/>
            </w:r>
            <w:r>
              <w:rPr>
                <w:noProof/>
                <w:webHidden/>
              </w:rPr>
              <w:fldChar w:fldCharType="begin"/>
            </w:r>
            <w:r>
              <w:rPr>
                <w:noProof/>
                <w:webHidden/>
              </w:rPr>
              <w:instrText xml:space="preserve"> PAGEREF _Toc144840293 \h </w:instrText>
            </w:r>
            <w:r>
              <w:rPr>
                <w:noProof/>
                <w:webHidden/>
              </w:rPr>
            </w:r>
            <w:r>
              <w:rPr>
                <w:noProof/>
                <w:webHidden/>
              </w:rPr>
              <w:fldChar w:fldCharType="separate"/>
            </w:r>
            <w:r>
              <w:rPr>
                <w:noProof/>
                <w:webHidden/>
              </w:rPr>
              <w:t>8</w:t>
            </w:r>
            <w:r>
              <w:rPr>
                <w:noProof/>
                <w:webHidden/>
              </w:rPr>
              <w:fldChar w:fldCharType="end"/>
            </w:r>
          </w:hyperlink>
        </w:p>
        <w:p w14:paraId="1192562E" w14:textId="60D1EF8B" w:rsidR="00C03512" w:rsidRDefault="00C03512">
          <w:pPr>
            <w:pStyle w:val="TOC3"/>
            <w:tabs>
              <w:tab w:val="right" w:leader="dot" w:pos="9111"/>
            </w:tabs>
            <w:rPr>
              <w:rFonts w:asciiTheme="minorHAnsi" w:eastAsiaTheme="minorEastAsia" w:hAnsiTheme="minorHAnsi" w:cstheme="minorBidi"/>
              <w:noProof/>
              <w:sz w:val="22"/>
              <w:szCs w:val="22"/>
            </w:rPr>
          </w:pPr>
          <w:hyperlink w:anchor="_Toc144840294" w:history="1">
            <w:r w:rsidRPr="00335EC9">
              <w:rPr>
                <w:rStyle w:val="Hyperlink"/>
                <w:noProof/>
              </w:rPr>
              <w:t>2.2.5. Dataset</w:t>
            </w:r>
            <w:r>
              <w:rPr>
                <w:noProof/>
                <w:webHidden/>
              </w:rPr>
              <w:tab/>
            </w:r>
            <w:r>
              <w:rPr>
                <w:noProof/>
                <w:webHidden/>
              </w:rPr>
              <w:fldChar w:fldCharType="begin"/>
            </w:r>
            <w:r>
              <w:rPr>
                <w:noProof/>
                <w:webHidden/>
              </w:rPr>
              <w:instrText xml:space="preserve"> PAGEREF _Toc144840294 \h </w:instrText>
            </w:r>
            <w:r>
              <w:rPr>
                <w:noProof/>
                <w:webHidden/>
              </w:rPr>
            </w:r>
            <w:r>
              <w:rPr>
                <w:noProof/>
                <w:webHidden/>
              </w:rPr>
              <w:fldChar w:fldCharType="separate"/>
            </w:r>
            <w:r>
              <w:rPr>
                <w:noProof/>
                <w:webHidden/>
              </w:rPr>
              <w:t>12</w:t>
            </w:r>
            <w:r>
              <w:rPr>
                <w:noProof/>
                <w:webHidden/>
              </w:rPr>
              <w:fldChar w:fldCharType="end"/>
            </w:r>
          </w:hyperlink>
        </w:p>
        <w:p w14:paraId="3600E852" w14:textId="067A923F" w:rsidR="00C03512" w:rsidRDefault="00C03512">
          <w:pPr>
            <w:pStyle w:val="TOC1"/>
            <w:tabs>
              <w:tab w:val="right" w:leader="dot" w:pos="9111"/>
            </w:tabs>
            <w:rPr>
              <w:rFonts w:asciiTheme="minorHAnsi" w:eastAsiaTheme="minorEastAsia" w:hAnsiTheme="minorHAnsi" w:cstheme="minorBidi"/>
              <w:noProof/>
              <w:sz w:val="22"/>
              <w:szCs w:val="22"/>
            </w:rPr>
          </w:pPr>
          <w:hyperlink w:anchor="_Toc144840295" w:history="1">
            <w:r w:rsidRPr="00335EC9">
              <w:rPr>
                <w:rStyle w:val="Hyperlink"/>
                <w:noProof/>
                <w14:scene3d>
                  <w14:camera w14:prst="orthographicFront"/>
                  <w14:lightRig w14:rig="threePt" w14:dir="t">
                    <w14:rot w14:lat="0" w14:lon="0" w14:rev="0"/>
                  </w14:lightRig>
                </w14:scene3d>
              </w:rPr>
              <w:t>CHAPTER 3:</w:t>
            </w:r>
            <w:r w:rsidRPr="00335EC9">
              <w:rPr>
                <w:rStyle w:val="Hyperlink"/>
                <w:noProof/>
              </w:rPr>
              <w:t xml:space="preserve"> DESIGN AND IMPLEMENT OF THE CHATBOT</w:t>
            </w:r>
            <w:r>
              <w:rPr>
                <w:noProof/>
                <w:webHidden/>
              </w:rPr>
              <w:tab/>
            </w:r>
            <w:r>
              <w:rPr>
                <w:noProof/>
                <w:webHidden/>
              </w:rPr>
              <w:fldChar w:fldCharType="begin"/>
            </w:r>
            <w:r>
              <w:rPr>
                <w:noProof/>
                <w:webHidden/>
              </w:rPr>
              <w:instrText xml:space="preserve"> PAGEREF _Toc144840295 \h </w:instrText>
            </w:r>
            <w:r>
              <w:rPr>
                <w:noProof/>
                <w:webHidden/>
              </w:rPr>
            </w:r>
            <w:r>
              <w:rPr>
                <w:noProof/>
                <w:webHidden/>
              </w:rPr>
              <w:fldChar w:fldCharType="separate"/>
            </w:r>
            <w:r>
              <w:rPr>
                <w:noProof/>
                <w:webHidden/>
              </w:rPr>
              <w:t>14</w:t>
            </w:r>
            <w:r>
              <w:rPr>
                <w:noProof/>
                <w:webHidden/>
              </w:rPr>
              <w:fldChar w:fldCharType="end"/>
            </w:r>
          </w:hyperlink>
        </w:p>
        <w:p w14:paraId="5BDD61D0" w14:textId="71AAC77B" w:rsidR="00C03512" w:rsidRDefault="00C03512">
          <w:pPr>
            <w:pStyle w:val="TOC2"/>
            <w:tabs>
              <w:tab w:val="right" w:leader="dot" w:pos="9111"/>
            </w:tabs>
            <w:rPr>
              <w:rFonts w:asciiTheme="minorHAnsi" w:eastAsiaTheme="minorEastAsia" w:hAnsiTheme="minorHAnsi" w:cstheme="minorBidi"/>
              <w:noProof/>
              <w:sz w:val="22"/>
              <w:szCs w:val="22"/>
            </w:rPr>
          </w:pPr>
          <w:hyperlink w:anchor="_Toc144840296" w:history="1">
            <w:r w:rsidRPr="00335EC9">
              <w:rPr>
                <w:rStyle w:val="Hyperlink"/>
                <w:rFonts w:eastAsia="Times New Roman"/>
                <w:noProof/>
              </w:rPr>
              <w:t>3.1. Overview</w:t>
            </w:r>
            <w:r>
              <w:rPr>
                <w:noProof/>
                <w:webHidden/>
              </w:rPr>
              <w:tab/>
            </w:r>
            <w:r>
              <w:rPr>
                <w:noProof/>
                <w:webHidden/>
              </w:rPr>
              <w:fldChar w:fldCharType="begin"/>
            </w:r>
            <w:r>
              <w:rPr>
                <w:noProof/>
                <w:webHidden/>
              </w:rPr>
              <w:instrText xml:space="preserve"> PAGEREF _Toc144840296 \h </w:instrText>
            </w:r>
            <w:r>
              <w:rPr>
                <w:noProof/>
                <w:webHidden/>
              </w:rPr>
            </w:r>
            <w:r>
              <w:rPr>
                <w:noProof/>
                <w:webHidden/>
              </w:rPr>
              <w:fldChar w:fldCharType="separate"/>
            </w:r>
            <w:r>
              <w:rPr>
                <w:noProof/>
                <w:webHidden/>
              </w:rPr>
              <w:t>14</w:t>
            </w:r>
            <w:r>
              <w:rPr>
                <w:noProof/>
                <w:webHidden/>
              </w:rPr>
              <w:fldChar w:fldCharType="end"/>
            </w:r>
          </w:hyperlink>
        </w:p>
        <w:p w14:paraId="56FE421A" w14:textId="335A36DD" w:rsidR="00C03512" w:rsidRDefault="00C03512">
          <w:pPr>
            <w:pStyle w:val="TOC1"/>
            <w:tabs>
              <w:tab w:val="right" w:leader="dot" w:pos="9111"/>
            </w:tabs>
            <w:rPr>
              <w:rFonts w:asciiTheme="minorHAnsi" w:eastAsiaTheme="minorEastAsia" w:hAnsiTheme="minorHAnsi" w:cstheme="minorBidi"/>
              <w:noProof/>
              <w:sz w:val="22"/>
              <w:szCs w:val="22"/>
            </w:rPr>
          </w:pPr>
          <w:hyperlink w:anchor="_Toc144840297" w:history="1">
            <w:r w:rsidRPr="00335EC9">
              <w:rPr>
                <w:rStyle w:val="Hyperlink"/>
                <w:noProof/>
                <w14:scene3d>
                  <w14:camera w14:prst="orthographicFront"/>
                  <w14:lightRig w14:rig="threePt" w14:dir="t">
                    <w14:rot w14:lat="0" w14:lon="0" w14:rev="0"/>
                  </w14:lightRig>
                </w14:scene3d>
              </w:rPr>
              <w:t>CHAPTER 4:</w:t>
            </w:r>
            <w:r w:rsidRPr="00335EC9">
              <w:rPr>
                <w:rStyle w:val="Hyperlink"/>
                <w:noProof/>
              </w:rPr>
              <w:t xml:space="preserve"> CONCLUSION AND FUTURE WORK</w:t>
            </w:r>
            <w:r>
              <w:rPr>
                <w:noProof/>
                <w:webHidden/>
              </w:rPr>
              <w:tab/>
            </w:r>
            <w:r>
              <w:rPr>
                <w:noProof/>
                <w:webHidden/>
              </w:rPr>
              <w:fldChar w:fldCharType="begin"/>
            </w:r>
            <w:r>
              <w:rPr>
                <w:noProof/>
                <w:webHidden/>
              </w:rPr>
              <w:instrText xml:space="preserve"> PAGEREF _Toc144840297 \h </w:instrText>
            </w:r>
            <w:r>
              <w:rPr>
                <w:noProof/>
                <w:webHidden/>
              </w:rPr>
            </w:r>
            <w:r>
              <w:rPr>
                <w:noProof/>
                <w:webHidden/>
              </w:rPr>
              <w:fldChar w:fldCharType="separate"/>
            </w:r>
            <w:r>
              <w:rPr>
                <w:noProof/>
                <w:webHidden/>
              </w:rPr>
              <w:t>15</w:t>
            </w:r>
            <w:r>
              <w:rPr>
                <w:noProof/>
                <w:webHidden/>
              </w:rPr>
              <w:fldChar w:fldCharType="end"/>
            </w:r>
          </w:hyperlink>
        </w:p>
        <w:p w14:paraId="733ABB9B" w14:textId="2BF48426" w:rsidR="00C03512" w:rsidRDefault="00C03512">
          <w:pPr>
            <w:pStyle w:val="TOC2"/>
            <w:tabs>
              <w:tab w:val="right" w:leader="dot" w:pos="9111"/>
            </w:tabs>
            <w:rPr>
              <w:rFonts w:asciiTheme="minorHAnsi" w:eastAsiaTheme="minorEastAsia" w:hAnsiTheme="minorHAnsi" w:cstheme="minorBidi"/>
              <w:noProof/>
              <w:sz w:val="22"/>
              <w:szCs w:val="22"/>
            </w:rPr>
          </w:pPr>
          <w:hyperlink w:anchor="_Toc144840298" w:history="1">
            <w:r w:rsidRPr="00335EC9">
              <w:rPr>
                <w:rStyle w:val="Hyperlink"/>
                <w:noProof/>
              </w:rPr>
              <w:t>4.1. Conclusion</w:t>
            </w:r>
            <w:r>
              <w:rPr>
                <w:noProof/>
                <w:webHidden/>
              </w:rPr>
              <w:tab/>
            </w:r>
            <w:r>
              <w:rPr>
                <w:noProof/>
                <w:webHidden/>
              </w:rPr>
              <w:fldChar w:fldCharType="begin"/>
            </w:r>
            <w:r>
              <w:rPr>
                <w:noProof/>
                <w:webHidden/>
              </w:rPr>
              <w:instrText xml:space="preserve"> PAGEREF _Toc144840298 \h </w:instrText>
            </w:r>
            <w:r>
              <w:rPr>
                <w:noProof/>
                <w:webHidden/>
              </w:rPr>
            </w:r>
            <w:r>
              <w:rPr>
                <w:noProof/>
                <w:webHidden/>
              </w:rPr>
              <w:fldChar w:fldCharType="separate"/>
            </w:r>
            <w:r>
              <w:rPr>
                <w:noProof/>
                <w:webHidden/>
              </w:rPr>
              <w:t>15</w:t>
            </w:r>
            <w:r>
              <w:rPr>
                <w:noProof/>
                <w:webHidden/>
              </w:rPr>
              <w:fldChar w:fldCharType="end"/>
            </w:r>
          </w:hyperlink>
        </w:p>
        <w:p w14:paraId="2F3C132F" w14:textId="1E171689" w:rsidR="00C03512" w:rsidRDefault="00C03512">
          <w:pPr>
            <w:pStyle w:val="TOC2"/>
            <w:tabs>
              <w:tab w:val="right" w:leader="dot" w:pos="9111"/>
            </w:tabs>
            <w:rPr>
              <w:rFonts w:asciiTheme="minorHAnsi" w:eastAsiaTheme="minorEastAsia" w:hAnsiTheme="minorHAnsi" w:cstheme="minorBidi"/>
              <w:noProof/>
              <w:sz w:val="22"/>
              <w:szCs w:val="22"/>
            </w:rPr>
          </w:pPr>
          <w:hyperlink w:anchor="_Toc144840299" w:history="1">
            <w:r w:rsidRPr="00335EC9">
              <w:rPr>
                <w:rStyle w:val="Hyperlink"/>
                <w:noProof/>
              </w:rPr>
              <w:t>4.2. Future work</w:t>
            </w:r>
            <w:r>
              <w:rPr>
                <w:noProof/>
                <w:webHidden/>
              </w:rPr>
              <w:tab/>
            </w:r>
            <w:r>
              <w:rPr>
                <w:noProof/>
                <w:webHidden/>
              </w:rPr>
              <w:fldChar w:fldCharType="begin"/>
            </w:r>
            <w:r>
              <w:rPr>
                <w:noProof/>
                <w:webHidden/>
              </w:rPr>
              <w:instrText xml:space="preserve"> PAGEREF _Toc144840299 \h </w:instrText>
            </w:r>
            <w:r>
              <w:rPr>
                <w:noProof/>
                <w:webHidden/>
              </w:rPr>
            </w:r>
            <w:r>
              <w:rPr>
                <w:noProof/>
                <w:webHidden/>
              </w:rPr>
              <w:fldChar w:fldCharType="separate"/>
            </w:r>
            <w:r>
              <w:rPr>
                <w:noProof/>
                <w:webHidden/>
              </w:rPr>
              <w:t>15</w:t>
            </w:r>
            <w:r>
              <w:rPr>
                <w:noProof/>
                <w:webHidden/>
              </w:rPr>
              <w:fldChar w:fldCharType="end"/>
            </w:r>
          </w:hyperlink>
        </w:p>
        <w:p w14:paraId="2EB8BEE1" w14:textId="797E6DDD" w:rsidR="00C03512" w:rsidRDefault="00C03512">
          <w:pPr>
            <w:pStyle w:val="TOC1"/>
            <w:tabs>
              <w:tab w:val="right" w:leader="dot" w:pos="9111"/>
            </w:tabs>
            <w:rPr>
              <w:rFonts w:asciiTheme="minorHAnsi" w:eastAsiaTheme="minorEastAsia" w:hAnsiTheme="minorHAnsi" w:cstheme="minorBidi"/>
              <w:noProof/>
              <w:sz w:val="22"/>
              <w:szCs w:val="22"/>
            </w:rPr>
          </w:pPr>
          <w:hyperlink w:anchor="_Toc144840300" w:history="1">
            <w:r w:rsidRPr="00335EC9">
              <w:rPr>
                <w:rStyle w:val="Hyperlink"/>
                <w:noProof/>
              </w:rPr>
              <w:t>REFERENCES</w:t>
            </w:r>
            <w:r>
              <w:rPr>
                <w:noProof/>
                <w:webHidden/>
              </w:rPr>
              <w:tab/>
            </w:r>
            <w:r>
              <w:rPr>
                <w:noProof/>
                <w:webHidden/>
              </w:rPr>
              <w:fldChar w:fldCharType="begin"/>
            </w:r>
            <w:r>
              <w:rPr>
                <w:noProof/>
                <w:webHidden/>
              </w:rPr>
              <w:instrText xml:space="preserve"> PAGEREF _Toc144840300 \h </w:instrText>
            </w:r>
            <w:r>
              <w:rPr>
                <w:noProof/>
                <w:webHidden/>
              </w:rPr>
            </w:r>
            <w:r>
              <w:rPr>
                <w:noProof/>
                <w:webHidden/>
              </w:rPr>
              <w:fldChar w:fldCharType="separate"/>
            </w:r>
            <w:r>
              <w:rPr>
                <w:noProof/>
                <w:webHidden/>
              </w:rPr>
              <w:t>16</w:t>
            </w:r>
            <w:r>
              <w:rPr>
                <w:noProof/>
                <w:webHidden/>
              </w:rPr>
              <w:fldChar w:fldCharType="end"/>
            </w:r>
          </w:hyperlink>
        </w:p>
        <w:p w14:paraId="007F7830" w14:textId="7941065E" w:rsidR="00C03512" w:rsidRDefault="00C03512">
          <w:pPr>
            <w:pStyle w:val="TOC1"/>
            <w:tabs>
              <w:tab w:val="right" w:leader="dot" w:pos="9111"/>
            </w:tabs>
            <w:rPr>
              <w:rFonts w:asciiTheme="minorHAnsi" w:eastAsiaTheme="minorEastAsia" w:hAnsiTheme="minorHAnsi" w:cstheme="minorBidi"/>
              <w:noProof/>
              <w:sz w:val="22"/>
              <w:szCs w:val="22"/>
            </w:rPr>
          </w:pPr>
          <w:hyperlink w:anchor="_Toc144840301" w:history="1">
            <w:r w:rsidRPr="00335EC9">
              <w:rPr>
                <w:rStyle w:val="Hyperlink"/>
                <w:noProof/>
              </w:rPr>
              <w:t>APPENDICES</w:t>
            </w:r>
            <w:r>
              <w:rPr>
                <w:noProof/>
                <w:webHidden/>
              </w:rPr>
              <w:tab/>
            </w:r>
            <w:r>
              <w:rPr>
                <w:noProof/>
                <w:webHidden/>
              </w:rPr>
              <w:fldChar w:fldCharType="begin"/>
            </w:r>
            <w:r>
              <w:rPr>
                <w:noProof/>
                <w:webHidden/>
              </w:rPr>
              <w:instrText xml:space="preserve"> PAGEREF _Toc144840301 \h </w:instrText>
            </w:r>
            <w:r>
              <w:rPr>
                <w:noProof/>
                <w:webHidden/>
              </w:rPr>
            </w:r>
            <w:r>
              <w:rPr>
                <w:noProof/>
                <w:webHidden/>
              </w:rPr>
              <w:fldChar w:fldCharType="separate"/>
            </w:r>
            <w:r>
              <w:rPr>
                <w:noProof/>
                <w:webHidden/>
              </w:rPr>
              <w:t>17</w:t>
            </w:r>
            <w:r>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EEED298" w14:textId="77777777" w:rsidR="00373836" w:rsidRPr="000B0B46" w:rsidRDefault="00373836" w:rsidP="004A01F5"/>
    <w:p w14:paraId="2D695E78" w14:textId="529292BF" w:rsidR="00E362DB" w:rsidRPr="004D5861" w:rsidRDefault="00684F89" w:rsidP="004D5861">
      <w:pPr>
        <w:pStyle w:val="StrongEmphasis"/>
      </w:pPr>
      <w:r w:rsidRPr="000B0B46">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36B5F107" w14:textId="0CEAEBF9" w:rsidR="00DE3761" w:rsidRDefault="00DE3761" w:rsidP="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p>
    <w:p w14:paraId="11E31884" w14:textId="146AD75A" w:rsidR="00DE3761" w:rsidRDefault="00DE3761" w:rsidP="00DE3761">
      <w:r>
        <w:t>Furthermore, medical chatbots demonstrate significant potential in improving healthcare outcomes through early symptom detection and continuous monitoring. By analyzing user-provided information and historical health data, these chatbots can identify potential health risks and provide timely recommendations, ultimately contributing to preventive care.</w:t>
      </w:r>
    </w:p>
    <w:p w14:paraId="7DE792D4" w14:textId="724C64EE" w:rsidR="00DE3761" w:rsidRDefault="00DE3761" w:rsidP="00DE3761">
      <w:r>
        <w:t>However, the widespread adoption of medical chatbots does not come without challenges. Ensuring data security, privacy compliance, and maintaining a high standard of accuracy and reliability in medical advice are paramount concerns. The need for seamless integration with electronic health records (EHRs) and healthcare information systems is another technical hurdle that must be addressed.</w:t>
      </w:r>
    </w:p>
    <w:p w14:paraId="15D14E27" w14:textId="0346B560" w:rsidR="00DE3761" w:rsidRPr="00744168" w:rsidRDefault="00DE3761">
      <w:r>
        <w:t>In conclusion, medical chatbots represent a transformative technology in the healthcare domain, offering a myriad of benefits such as improved accessibility, enhanced patient engagement, and streamlined administrative processes. While challenges persist, their potential to revolutionize healthcare delivery and empower individuals to take control of their health cannot be overlooked. As research and development in AI and NLP continue to advance, the future of medical chatbots holds great promise in reshaping the landscape of healthcare for the better.</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1" w:name="_Toc144840280"/>
      <w:r w:rsidRPr="000B0B46">
        <w:lastRenderedPageBreak/>
        <w:t>INTRODUCTION</w:t>
      </w:r>
      <w:bookmarkEnd w:id="1"/>
    </w:p>
    <w:p w14:paraId="4425507E" w14:textId="73D932CF" w:rsidR="00C416BD" w:rsidRPr="000B0B46" w:rsidRDefault="00A33992" w:rsidP="00C416BD">
      <w:pPr>
        <w:pStyle w:val="Heading2"/>
      </w:pPr>
      <w:bookmarkStart w:id="2" w:name="_Toc144840281"/>
      <w:r w:rsidRPr="000B0B46">
        <w:t>Problem</w:t>
      </w:r>
      <w:bookmarkEnd w:id="2"/>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0E1717F7" w:rsidR="003D6B6F" w:rsidRDefault="003D6B6F" w:rsidP="003D6B6F">
      <w:r>
        <w:t>1. 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24F41FEE" w:rsidR="003D6B6F" w:rsidRDefault="003D6B6F" w:rsidP="003D6B6F">
      <w:r>
        <w:t xml:space="preserve">2. 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64733CE8" w:rsidR="003D6B6F" w:rsidRDefault="003D6B6F" w:rsidP="003D6B6F">
      <w:r>
        <w:t>3. 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99E3A69" w:rsidR="003D6B6F" w:rsidRDefault="002E7718" w:rsidP="003D6B6F">
      <w:r>
        <w:t>4</w:t>
      </w:r>
      <w:r w:rsidR="003D6B6F">
        <w:t>. 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768AE331" w:rsidR="00C416BD" w:rsidRPr="000B0B46" w:rsidRDefault="00C416BD" w:rsidP="00C416BD">
      <w:pPr>
        <w:pStyle w:val="Heading2"/>
      </w:pPr>
      <w:bookmarkStart w:id="3" w:name="_Toc144840282"/>
      <w:r w:rsidRPr="000B0B46">
        <w:lastRenderedPageBreak/>
        <w:t>History of problem</w:t>
      </w:r>
      <w:r w:rsidR="007A62B5" w:rsidRPr="000B0B46">
        <w:t>-</w:t>
      </w:r>
      <w:r w:rsidRPr="000B0B46">
        <w:t>solving</w:t>
      </w:r>
      <w:bookmarkEnd w:id="3"/>
    </w:p>
    <w:p w14:paraId="457F8433" w14:textId="22267645" w:rsidR="00C416BD" w:rsidRPr="000B0B46" w:rsidRDefault="00177A9E" w:rsidP="00C416BD">
      <w:pPr>
        <w:tabs>
          <w:tab w:val="left" w:pos="720"/>
          <w:tab w:val="left" w:pos="990"/>
        </w:tabs>
        <w:rPr>
          <w:rStyle w:val="Emphasis"/>
        </w:rPr>
      </w:pPr>
      <w:r w:rsidRPr="000B0B46">
        <w:rPr>
          <w:rStyle w:val="Emphasis"/>
        </w:rPr>
        <w:t>Related c</w:t>
      </w:r>
      <w:r w:rsidR="00C416BD" w:rsidRPr="000B0B46">
        <w:rPr>
          <w:rStyle w:val="Emphasis"/>
        </w:rPr>
        <w:t>hatbo</w:t>
      </w:r>
      <w:r w:rsidR="005E31BE">
        <w:rPr>
          <w:rStyle w:val="Emphasis"/>
        </w:rPr>
        <w:t>ts</w:t>
      </w:r>
      <w:r w:rsidR="00C416BD" w:rsidRPr="000B0B46">
        <w:rPr>
          <w:rStyle w:val="Emphasis"/>
        </w:rPr>
        <w:t xml:space="preserve">: </w:t>
      </w:r>
    </w:p>
    <w:p w14:paraId="2B9FEB2B" w14:textId="03098BF5" w:rsidR="00C416BD" w:rsidRPr="004634F4" w:rsidRDefault="004634F4" w:rsidP="004634F4">
      <w:pPr>
        <w:pStyle w:val="FucntionName"/>
        <w:rPr>
          <w:rStyle w:val="Emphasis"/>
        </w:rPr>
      </w:pPr>
      <w:r>
        <w:t>Woebot</w:t>
      </w:r>
    </w:p>
    <w:p w14:paraId="08DB6EA1" w14:textId="66B6247D" w:rsidR="00D05E17" w:rsidRPr="000B0B46" w:rsidRDefault="00D05E17" w:rsidP="00D05E17">
      <w:pPr>
        <w:tabs>
          <w:tab w:val="left" w:pos="720"/>
          <w:tab w:val="left" w:pos="990"/>
        </w:tabs>
        <w:ind w:left="720"/>
      </w:pPr>
      <w:r w:rsidRPr="000B0B46">
        <w:t xml:space="preserve">- </w:t>
      </w:r>
      <w:r w:rsidR="004634F4">
        <w:t>The conversational agent was built using Decision Tree and appropriate NLP algorithms and needs to be installed as software in a stand-alone computer. All conversational responses are stored in a database. The specific area of application is Cognitive Behavioural Therapy (CBT) for anxiety and mood disorders targeting young adults who are college students</w:t>
      </w:r>
    </w:p>
    <w:p w14:paraId="652FD5A7" w14:textId="1EECCA50" w:rsidR="00D05E17" w:rsidRDefault="00D05E17" w:rsidP="00D05E17">
      <w:pPr>
        <w:tabs>
          <w:tab w:val="left" w:pos="720"/>
          <w:tab w:val="left" w:pos="990"/>
        </w:tabs>
        <w:ind w:left="720"/>
      </w:pPr>
      <w:r w:rsidRPr="000B0B46">
        <w:t xml:space="preserve">- The data for </w:t>
      </w:r>
      <w:r w:rsidR="007A62B5" w:rsidRPr="000B0B46">
        <w:t xml:space="preserve">the </w:t>
      </w:r>
      <w:r w:rsidRPr="000B0B46">
        <w:t>training chatbo</w:t>
      </w:r>
      <w:r w:rsidR="003A2B63">
        <w:t>t</w:t>
      </w:r>
      <w:r w:rsidRPr="000B0B46">
        <w:t xml:space="preserve"> </w:t>
      </w:r>
      <w:r w:rsidR="003A2B63">
        <w:t>are</w:t>
      </w:r>
      <w:r w:rsidRPr="000B0B46">
        <w:t xml:space="preserve"> collected using surveys. The data processing and analysis </w:t>
      </w:r>
      <w:r w:rsidR="007A62B5" w:rsidRPr="000B0B46">
        <w:t>are</w:t>
      </w:r>
      <w:r w:rsidRPr="000B0B46">
        <w:t xml:space="preserve"> carried out by qualitative analysis of the responses from the surveyors</w:t>
      </w:r>
    </w:p>
    <w:p w14:paraId="7D1A33F4" w14:textId="513D9F12" w:rsidR="003A2B63" w:rsidRPr="000B0B46" w:rsidRDefault="003A2B63" w:rsidP="00D05E17">
      <w:pPr>
        <w:tabs>
          <w:tab w:val="left" w:pos="720"/>
          <w:tab w:val="left" w:pos="990"/>
        </w:tabs>
        <w:ind w:left="720"/>
      </w:pPr>
      <w:r>
        <w:t>- There were several categories on which Woebot could provide therapy. Results showed that there was a significant improvement in the mean PHQ-9 score compared to controls in the mental condition of participants with 2 weeks of therapy</w:t>
      </w:r>
    </w:p>
    <w:p w14:paraId="3F0B615F" w14:textId="19A3F8DD" w:rsidR="00C416BD" w:rsidRPr="005C677C" w:rsidRDefault="005C677C" w:rsidP="00C416BD">
      <w:pPr>
        <w:tabs>
          <w:tab w:val="left" w:pos="720"/>
          <w:tab w:val="left" w:pos="990"/>
        </w:tabs>
        <w:rPr>
          <w:rStyle w:val="Emphasis"/>
        </w:rPr>
      </w:pPr>
      <w:r w:rsidRPr="005C677C">
        <w:rPr>
          <w:rStyle w:val="Emphasis"/>
        </w:rPr>
        <w:t>iHelpr</w:t>
      </w:r>
      <w:r w:rsidR="00C416BD" w:rsidRPr="005C677C">
        <w:rPr>
          <w:rStyle w:val="Emphasis"/>
        </w:rPr>
        <w:t xml:space="preserve"> </w:t>
      </w:r>
    </w:p>
    <w:p w14:paraId="554C3F40" w14:textId="0A4C5038" w:rsidR="00D05E17" w:rsidRPr="000B0B46" w:rsidRDefault="00D05E17" w:rsidP="00D05E17">
      <w:pPr>
        <w:tabs>
          <w:tab w:val="left" w:pos="720"/>
          <w:tab w:val="left" w:pos="990"/>
        </w:tabs>
        <w:ind w:left="720"/>
      </w:pPr>
      <w:r w:rsidRPr="000B0B46">
        <w:t>-</w:t>
      </w:r>
      <w:r w:rsidR="00E53F84">
        <w:t xml:space="preserve"> iHelpr</w:t>
      </w:r>
      <w:r w:rsidRPr="000B0B46">
        <w:t xml:space="preserve"> </w:t>
      </w:r>
      <w:r w:rsidR="00E53F84">
        <w:t>is a text-based interactive Chatbot intended to provide mental health support in the workplace. The iHelpr is a web-based self-assessment tool and is reported to be available for six well-being indicators viz. stress, anxiety, depression, sleep, and self-esteem</w:t>
      </w:r>
    </w:p>
    <w:p w14:paraId="408AF2E8" w14:textId="6B303265" w:rsidR="00C416BD" w:rsidRDefault="00D05E17" w:rsidP="00D05E17">
      <w:pPr>
        <w:tabs>
          <w:tab w:val="left" w:pos="720"/>
          <w:tab w:val="left" w:pos="990"/>
        </w:tabs>
        <w:ind w:left="720"/>
      </w:pPr>
      <w:r w:rsidRPr="000B0B46">
        <w:t xml:space="preserve">- </w:t>
      </w:r>
      <w:r w:rsidR="00F140AE">
        <w:t>The Chatbot is developed using the bot development framework by Microsoft’s Cognitive Services, “an Application Programming Interface (API) that can process natural language, enable a Chatbot to recognize speech, and image-processing technology”</w:t>
      </w:r>
    </w:p>
    <w:p w14:paraId="160A369D" w14:textId="0AF797B0" w:rsidR="00F140AE" w:rsidRPr="00F140AE" w:rsidRDefault="00F140AE" w:rsidP="00F140AE">
      <w:pPr>
        <w:tabs>
          <w:tab w:val="left" w:pos="720"/>
          <w:tab w:val="left" w:pos="990"/>
        </w:tabs>
        <w:rPr>
          <w:rStyle w:val="Emphasis"/>
        </w:rPr>
      </w:pPr>
      <w:r w:rsidRPr="00F140AE">
        <w:rPr>
          <w:rStyle w:val="Emphasis"/>
        </w:rPr>
        <w:t>Tess</w:t>
      </w:r>
    </w:p>
    <w:p w14:paraId="605A2FCF" w14:textId="4A13830C" w:rsidR="00D05E17" w:rsidRPr="000B0B46" w:rsidRDefault="00D05E17" w:rsidP="00D05E17">
      <w:pPr>
        <w:ind w:left="720"/>
      </w:pPr>
      <w:r w:rsidRPr="000B0B46">
        <w:t xml:space="preserve">- </w:t>
      </w:r>
      <w:r w:rsidR="00F140AE">
        <w:t>Tess is a web-based chatbot devised by X2AI Inc. with an access interface via SMS (on mobile) and Facebook Messenger application.</w:t>
      </w:r>
    </w:p>
    <w:p w14:paraId="75F24B00" w14:textId="0B80E11C" w:rsidR="00C416BD" w:rsidRPr="000B0B46" w:rsidRDefault="00D05E17" w:rsidP="00D05E17">
      <w:pPr>
        <w:ind w:left="720"/>
      </w:pPr>
      <w:r w:rsidRPr="000B0B46">
        <w:lastRenderedPageBreak/>
        <w:t xml:space="preserve">- </w:t>
      </w:r>
      <w:r w:rsidR="00A659F2">
        <w:t>The chatbot is developed based on machine learning algorithms integrated with psycho-educational concepts and is said to be developed in conjunction and collaboration with trained mental health professionals</w:t>
      </w:r>
    </w:p>
    <w:p w14:paraId="4D219358" w14:textId="48D50060" w:rsidR="00C416BD" w:rsidRPr="000B0B46" w:rsidRDefault="00C416BD" w:rsidP="00C416BD">
      <w:pPr>
        <w:pStyle w:val="Heading2"/>
      </w:pPr>
      <w:bookmarkStart w:id="4" w:name="_Toc144840283"/>
      <w:r w:rsidRPr="000B0B46">
        <w:t>Purpose</w:t>
      </w:r>
      <w:bookmarkEnd w:id="4"/>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5" w:name="_Toc144840284"/>
      <w:r w:rsidRPr="000B0B46">
        <w:t>The objectives and scope</w:t>
      </w:r>
      <w:bookmarkEnd w:id="5"/>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6" w:name="_Toc144840285"/>
      <w:r w:rsidRPr="000B0B46">
        <w:t>Research Methods:</w:t>
      </w:r>
      <w:bookmarkEnd w:id="6"/>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p>
    <w:p w14:paraId="7FDC395D" w14:textId="34866B77" w:rsidR="000A6948" w:rsidRPr="000B0B46" w:rsidRDefault="000A6948" w:rsidP="000A6948">
      <w:r w:rsidRPr="000B0B46">
        <w:t>- Design: UI/UX design; Model analysis and design</w:t>
      </w:r>
      <w:r w:rsidR="00B015F2">
        <w:t xml:space="preserve"> model architecture</w:t>
      </w:r>
      <w:r w:rsidRPr="000B0B46">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p>
    <w:p w14:paraId="3BAC4346" w14:textId="0DF2A7B0" w:rsidR="00D44A44" w:rsidRPr="000B0B46" w:rsidRDefault="00D44A44" w:rsidP="00D44A44">
      <w:pPr>
        <w:pStyle w:val="Heading2"/>
        <w:rPr>
          <w:rFonts w:eastAsia="MS Mincho"/>
          <w:lang w:eastAsia="ja-JP"/>
        </w:rPr>
      </w:pPr>
      <w:bookmarkStart w:id="7" w:name="_Toc144840286"/>
      <w:r w:rsidRPr="000B0B46">
        <w:rPr>
          <w:rFonts w:eastAsia="MS Mincho"/>
          <w:lang w:eastAsia="ja-JP"/>
        </w:rPr>
        <w:lastRenderedPageBreak/>
        <w:t>Result</w:t>
      </w:r>
      <w:bookmarkEnd w:id="7"/>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r w:rsidR="000A6948" w:rsidRPr="000B0B46">
        <w:t>chatbo</w:t>
      </w:r>
      <w:r w:rsidR="00A90D8B">
        <w:t>t</w:t>
      </w:r>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0F798DFE" w14:textId="54362ECF" w:rsidR="00D32890" w:rsidRPr="000B0B46" w:rsidRDefault="008F44DE" w:rsidP="00360CC0">
      <w:r w:rsidRPr="000B0B46">
        <w:t xml:space="preserve">technologies </w:t>
      </w:r>
      <w:r w:rsidR="007A62B5" w:rsidRPr="000B0B46">
        <w:t>that</w:t>
      </w:r>
      <w:r w:rsidRPr="000B0B46">
        <w:t xml:space="preserve"> will be used in the study</w:t>
      </w:r>
      <w:r w:rsidR="00360CC0">
        <w:t>.</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5625422" w14:textId="7B2D7706" w:rsidR="00D32890" w:rsidRPr="000B0B46" w:rsidRDefault="00D32890" w:rsidP="004A01F5"/>
    <w:p w14:paraId="2E273B97" w14:textId="54E8A102" w:rsidR="00750CA6" w:rsidRPr="000B0B46" w:rsidRDefault="006654FA" w:rsidP="004A01F5">
      <w:r>
        <w:br w:type="page"/>
      </w:r>
    </w:p>
    <w:p w14:paraId="61CEF9BA" w14:textId="5627FEF0" w:rsidR="00530D3D" w:rsidRPr="000B0B46" w:rsidRDefault="00592C4A" w:rsidP="005A30A3">
      <w:pPr>
        <w:pStyle w:val="Heading1"/>
      </w:pPr>
      <w:bookmarkStart w:id="8" w:name="_Toc144840287"/>
      <w:r w:rsidRPr="000B0B46">
        <w:lastRenderedPageBreak/>
        <w:t>PROBLEM DESCRIPTION</w:t>
      </w:r>
      <w:bookmarkEnd w:id="8"/>
    </w:p>
    <w:p w14:paraId="576C2A95" w14:textId="54E34D39" w:rsidR="00592C4A" w:rsidRPr="000B0B46" w:rsidRDefault="00592C4A" w:rsidP="00592C4A">
      <w:pPr>
        <w:pStyle w:val="Heading2"/>
      </w:pPr>
      <w:bookmarkStart w:id="9" w:name="_Toc144840288"/>
      <w:r w:rsidRPr="000B0B46">
        <w:t>Detailed description of the problem</w:t>
      </w:r>
      <w:bookmarkEnd w:id="9"/>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5BBAC1BF" w:rsidR="006A4A06" w:rsidRDefault="006A4A06" w:rsidP="006A4A06">
      <w:pPr>
        <w:pStyle w:val="Heading2"/>
      </w:pPr>
      <w:bookmarkStart w:id="10" w:name="_Toc144840289"/>
      <w:r w:rsidRPr="000B0B46">
        <w:t>Background</w:t>
      </w:r>
      <w:bookmarkEnd w:id="10"/>
    </w:p>
    <w:p w14:paraId="26A7B0AD" w14:textId="70AD414D" w:rsidR="00C47695" w:rsidRDefault="00C47695" w:rsidP="00C47695">
      <w:pPr>
        <w:pStyle w:val="Heading3"/>
      </w:pPr>
      <w:bookmarkStart w:id="11" w:name="_Toc144840290"/>
      <w:r>
        <w:t>Python</w:t>
      </w:r>
      <w:bookmarkEnd w:id="11"/>
    </w:p>
    <w:p w14:paraId="41AF1A10" w14:textId="69EDA959" w:rsidR="00C47695" w:rsidRDefault="00C47695" w:rsidP="00C47695">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489BAE34" w14:textId="02A018B3" w:rsidR="00C47695" w:rsidRDefault="00C47695" w:rsidP="00C47695">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466FC112" w14:textId="220B617B" w:rsidR="00C47695" w:rsidRDefault="00C47695" w:rsidP="00C47695">
      <w:r>
        <w:t>1. Libraries and Frameworks: Python has a rich ecosystem of libraries and frameworks that simplify machine learning tasks. Some of the most commonly used ones include:</w:t>
      </w:r>
    </w:p>
    <w:p w14:paraId="0C2F46A3" w14:textId="23B69DFB" w:rsidR="00C47695" w:rsidRDefault="00C47695" w:rsidP="00C47695">
      <w:r>
        <w:lastRenderedPageBreak/>
        <w:t xml:space="preserve">   - </w:t>
      </w:r>
      <w:r w:rsidR="00A100EC">
        <w:t>n</w:t>
      </w:r>
      <w:r>
        <w:t>um</w:t>
      </w:r>
      <w:r w:rsidR="00A100EC">
        <w:t>p</w:t>
      </w:r>
      <w:r>
        <w:t xml:space="preserve">y: </w:t>
      </w:r>
      <w:r w:rsidR="00A100EC">
        <w:t>n</w:t>
      </w:r>
      <w:r>
        <w:t>um</w:t>
      </w:r>
      <w:r w:rsidR="00A100EC">
        <w:t>p</w:t>
      </w:r>
      <w:r>
        <w:t>y is a fundamental library for numerical computing in Python. It provides support for multi-dimensional arrays and mathematical functions, making it essential for data manipulation.</w:t>
      </w:r>
    </w:p>
    <w:p w14:paraId="2F7D07F4" w14:textId="5DAF03EB" w:rsidR="00C47695" w:rsidRDefault="00C47695" w:rsidP="00C47695">
      <w:r>
        <w:t xml:space="preserve">   - pandas: pandas is a data manipulation library that provides data structures like DataFrames and Series. It is used for data cleaning, transformation, and analysis.</w:t>
      </w:r>
    </w:p>
    <w:p w14:paraId="1EBA68AC" w14:textId="1798015F" w:rsidR="00C47695" w:rsidRDefault="00C47695" w:rsidP="00C47695">
      <w:r>
        <w:t xml:space="preserve">   - scikit-learn: scikit-learn is a popular machine learning library that offers a wide range of machine learning algorithms for classification, regression, clustering, dimensionality reduction, and more. It also provides tools for model selection and evaluation.</w:t>
      </w:r>
    </w:p>
    <w:p w14:paraId="08F9E15D" w14:textId="52E04B64" w:rsidR="00C47695" w:rsidRDefault="00C47695" w:rsidP="00C47695">
      <w:r>
        <w:t xml:space="preserve">   - TensorFlow: Developed by Google, TensorFlow is an open-source machine learning framework that's widely used for deep learning tasks. It allows you to build neural networks for various applications, including image recognition, natural language processing, and reinforcement learning.</w:t>
      </w:r>
    </w:p>
    <w:p w14:paraId="515E1851" w14:textId="7D1209EC" w:rsidR="00C47695" w:rsidRDefault="00C47695" w:rsidP="00C47695">
      <w:r>
        <w:t xml:space="preserve">   - PyTorch: PyTorch is another deep learning framework that has gained popularity for its flexibility and dynamic computation graph. It is known for its ease of use and is commonly used in research and development of neural network models.</w:t>
      </w:r>
    </w:p>
    <w:p w14:paraId="6D4BAC9C" w14:textId="63EE87E7" w:rsidR="00C47695" w:rsidRDefault="00C47695" w:rsidP="00C47695">
      <w:r>
        <w:t xml:space="preserve">   - Keras: Keras is a high-level neural networks API that runs on top of other deep learning frameworks like TensorFlow and Theano. It simplifies the process of building and training neural networks.</w:t>
      </w:r>
    </w:p>
    <w:p w14:paraId="608409B0" w14:textId="510AB261" w:rsidR="00C47695" w:rsidRDefault="00C47695" w:rsidP="00C47695">
      <w:r>
        <w:t>2. Data Preprocessing: Python libraries like NumPy and pandas are instrumental for data preprocessing. You can clean and prepare your data, handle missing values, perform feature engineering, and create datasets suitable for machine learning tasks.</w:t>
      </w:r>
    </w:p>
    <w:p w14:paraId="47F91E62" w14:textId="5ABDDBD7" w:rsidR="00C47695" w:rsidRDefault="00C47695" w:rsidP="00C47695">
      <w:r>
        <w:t>3. Visualization: Libraries like Matplotlib and Seaborn allow you to visualize your data, which is crucial for understanding patterns and relationships in your datasets. Visualization aids in data exploration and model evaluation.</w:t>
      </w:r>
    </w:p>
    <w:p w14:paraId="58F9C1D1" w14:textId="7B714317" w:rsidR="00C47695" w:rsidRDefault="00C47695" w:rsidP="00C47695">
      <w:r>
        <w:t>4. Model Building and Training: Python's machine learning libraries provide a straightforward way to build, train, and evaluate machine learning models. You can experiment with various algorithms and techniques to find the best model for your specific problem.</w:t>
      </w:r>
    </w:p>
    <w:p w14:paraId="4B2F8AB5" w14:textId="66473D52" w:rsidR="00C47695" w:rsidRDefault="00C47695" w:rsidP="00C47695">
      <w:r>
        <w:lastRenderedPageBreak/>
        <w:t>5. Model Evaluation: Scikit-learn offers tools for evaluating machine learning models using metrics like accuracy, precision, recall, F1-score, and ROC curves. Cross-validation techniques help assess a model's generalization performance.</w:t>
      </w:r>
    </w:p>
    <w:p w14:paraId="7CC0AB47" w14:textId="12E38ECB" w:rsidR="00C47695" w:rsidRDefault="00C47695" w:rsidP="00C47695">
      <w:r>
        <w:t xml:space="preserve">6. Deployment: After training a machine learning model, you can deploy it in a production environment. Python allows you to create web services, </w:t>
      </w:r>
      <w:r w:rsidR="00E15E13">
        <w:t xml:space="preserve">and </w:t>
      </w:r>
      <w:r>
        <w:t>RESTful APIs, or integrate models into applications using frameworks like Flask or Django.</w:t>
      </w:r>
    </w:p>
    <w:p w14:paraId="39869925" w14:textId="220E1FB8" w:rsidR="00C47695" w:rsidRDefault="00C47695" w:rsidP="00C47695">
      <w:r>
        <w:t>7. Community and Resources: Python's machine learning community is vast, with a wealth of tutorials, documentation, and online courses available. Platforms like Kaggle provide datasets and competitions for practicing and honing your machine</w:t>
      </w:r>
      <w:r w:rsidR="00E15E13">
        <w:t>-</w:t>
      </w:r>
      <w:r>
        <w:t>learning skills.</w:t>
      </w:r>
    </w:p>
    <w:p w14:paraId="5CD788C8" w14:textId="3EE9B705" w:rsidR="00C47695" w:rsidRDefault="00C47695" w:rsidP="00C47695">
      <w:r>
        <w:t>8. Research: Python is commonly used for machine learning research, thanks to the availability of powerful libraries like TensorFlow and PyTorch. Researchers can experiment with cutting-edge techniques and algorithms.</w:t>
      </w:r>
    </w:p>
    <w:p w14:paraId="5D869DA3" w14:textId="04BE5FA5" w:rsidR="00C47695" w:rsidRDefault="00C47695" w:rsidP="00C47695">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w:t>
      </w:r>
      <w:r w:rsidR="00E15E13">
        <w:t>-</w:t>
      </w:r>
      <w:r>
        <w:t>learning challenges.</w:t>
      </w:r>
    </w:p>
    <w:p w14:paraId="1667E196" w14:textId="04E68328" w:rsidR="00FF3DFE" w:rsidRDefault="00FF3DFE" w:rsidP="00FF3DFE">
      <w:pPr>
        <w:pStyle w:val="Heading3"/>
      </w:pPr>
      <w:bookmarkStart w:id="12" w:name="_Toc144840291"/>
      <w:r>
        <w:t>Tensorflow</w:t>
      </w:r>
      <w:bookmarkEnd w:id="12"/>
    </w:p>
    <w:p w14:paraId="1A424C62" w14:textId="50312DB2" w:rsidR="00FF3DFE" w:rsidRDefault="00FF3DFE" w:rsidP="00FF3DFE">
      <w:r w:rsidRPr="00FF3DFE">
        <w:t>TensorFlow is a free and open-source software library for machine learning and artificial intelligence. It can be used across a range of tasks but has a particular focus on training and inference of deep neural networks</w:t>
      </w:r>
      <w:r>
        <w:t>.</w:t>
      </w:r>
    </w:p>
    <w:p w14:paraId="46FC0082" w14:textId="01ED2E0C" w:rsidR="00FF3DFE" w:rsidRDefault="00FF3DFE" w:rsidP="00FF3DFE">
      <w:r>
        <w:t>TensorFlow can run on multiple CPUs and GPUs (with optional CUDA and SYCL extensions for general-purpose computing on graphics processing units). TensorFlow is available on 64-bit Linux, macOS, Windows, and mobile computing platforms including Android and iOS.</w:t>
      </w:r>
    </w:p>
    <w:p w14:paraId="0A901B9E" w14:textId="685E29BF" w:rsidR="00FF3DFE" w:rsidRDefault="00FF3DFE" w:rsidP="00FF3DFE">
      <w:r>
        <w:t>Its flexible architecture allows for the easy deployment of computation across a variety of platforms (CPUs, GPUs, TPUs), and from desktops to clusters of servers to mobile and edge devices.</w:t>
      </w:r>
    </w:p>
    <w:p w14:paraId="09B2DC0F" w14:textId="203592BE" w:rsidR="00FF3DFE" w:rsidRDefault="00FF3DFE" w:rsidP="00FF3DFE">
      <w:r>
        <w:lastRenderedPageBreak/>
        <w:t>TensorFlow computations are expressed as stateful dataflow graphs. The name TensorFlow derives from the operations that such neural networks perform on multidimensional data arrays, which are referred to as tensors.</w:t>
      </w:r>
    </w:p>
    <w:p w14:paraId="424B3B12" w14:textId="6D5D49BB" w:rsidR="00B40597" w:rsidRDefault="00B40597" w:rsidP="00B40597">
      <w:pPr>
        <w:pStyle w:val="Heading3"/>
      </w:pPr>
      <w:bookmarkStart w:id="13" w:name="_Toc144840292"/>
      <w:r>
        <w:t>Deep learning</w:t>
      </w:r>
      <w:bookmarkEnd w:id="13"/>
    </w:p>
    <w:p w14:paraId="70A9643F" w14:textId="5B581532" w:rsidR="00B40597" w:rsidRDefault="00B40597" w:rsidP="00B40597">
      <w:r>
        <w:t>Deep learning is the branch of machine learning which is based on artificial neural network architecture. An artificial neural network or ANN uses layers of interconnected nodes called neurons that work together to process and learn from the input data.</w:t>
      </w:r>
    </w:p>
    <w:p w14:paraId="2EE288F7" w14:textId="719DEC9E" w:rsidR="00B40597" w:rsidRDefault="00B40597" w:rsidP="00B40597">
      <w:r>
        <w:t>In a fully connected Deep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528B4F9A" w14:textId="00157C09" w:rsidR="002D3ED7" w:rsidRPr="00B40597" w:rsidRDefault="002D3ED7" w:rsidP="00B40597">
      <w:r w:rsidRPr="002D3ED7">
        <w:t xml:space="preserve">Deep learning can be used for supervised, unsupervised as well as reinforcement machine learning. </w:t>
      </w:r>
      <w:r w:rsidR="000842D6">
        <w:t>I</w:t>
      </w:r>
      <w:r w:rsidRPr="002D3ED7">
        <w:t>t uses a variety of ways to process these.</w:t>
      </w:r>
    </w:p>
    <w:p w14:paraId="2E373447" w14:textId="586FE094" w:rsidR="006A4A06" w:rsidRDefault="00D734D8" w:rsidP="006A4A06">
      <w:pPr>
        <w:pStyle w:val="Heading3"/>
      </w:pPr>
      <w:bookmarkStart w:id="14" w:name="_Toc144840293"/>
      <w:r>
        <w:t>BART model</w:t>
      </w:r>
      <w:bookmarkEnd w:id="14"/>
    </w:p>
    <w:p w14:paraId="5707729E" w14:textId="29F8D164" w:rsidR="002219A4" w:rsidRDefault="002219A4" w:rsidP="002219A4">
      <w:r>
        <w:t>BART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5798C238" w14:textId="15645BD9" w:rsidR="00EC0C34" w:rsidRDefault="002E7DC8" w:rsidP="002E7DC8">
      <w:r>
        <w:t>BART uses the standard sequence-to-sequence Transformer architecture from the original Transformer of Google, except, following GPT, BART modifies ReLU activation functions to GeLUs and initializes parameters from N (0, 0.02). For</w:t>
      </w:r>
      <w:r w:rsidR="00EC0C34">
        <w:t xml:space="preserve"> the</w:t>
      </w:r>
      <w:r>
        <w:t xml:space="preserve"> base model, </w:t>
      </w:r>
      <w:r w:rsidR="00A5081E">
        <w:t>BART</w:t>
      </w:r>
      <w:r>
        <w:t xml:space="preserve"> use</w:t>
      </w:r>
      <w:r w:rsidR="00EC0C34">
        <w:t>s</w:t>
      </w:r>
      <w:r>
        <w:t xml:space="preserve"> 6 layers in the encoder and de</w:t>
      </w:r>
      <w:r w:rsidR="00EC0C34">
        <w:t xml:space="preserve">coder, and for the large model, BART uses 12 layers in each. The architecture is closely related to that used in BERT, with the following differences: </w:t>
      </w:r>
    </w:p>
    <w:p w14:paraId="61111D56" w14:textId="74CB7BC2" w:rsidR="00EC0C34" w:rsidRDefault="00EC0C34" w:rsidP="00D31219">
      <w:pPr>
        <w:pStyle w:val="ListParagraph"/>
        <w:numPr>
          <w:ilvl w:val="0"/>
          <w:numId w:val="65"/>
        </w:numPr>
      </w:pPr>
      <w:r>
        <w:t>Each layer of the decoder additionally performs cross-attention over the final hidden layer of the encoder (as in the transformer sequence-to-sequence model)</w:t>
      </w:r>
    </w:p>
    <w:p w14:paraId="4985A199" w14:textId="3C94389A" w:rsidR="002219A4" w:rsidRDefault="00EC0C34" w:rsidP="00D31219">
      <w:pPr>
        <w:pStyle w:val="ListParagraph"/>
        <w:numPr>
          <w:ilvl w:val="0"/>
          <w:numId w:val="65"/>
        </w:numPr>
      </w:pPr>
      <w:r>
        <w:lastRenderedPageBreak/>
        <w:t>BERT uses an additional feed-forward network before word prediction, which BART does not. In total, BART contains roughly 10% more parameters than the equivalently sized BERT model.</w:t>
      </w:r>
    </w:p>
    <w:p w14:paraId="1D4C3740" w14:textId="5F23FC44" w:rsidR="00003A3D" w:rsidRDefault="00003A3D" w:rsidP="00003A3D">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0291ABD3" w14:textId="62BF086D" w:rsidR="005370B7" w:rsidRDefault="005370B7" w:rsidP="005370B7">
      <w:pPr>
        <w:jc w:val="center"/>
      </w:pPr>
      <w:r>
        <w:rPr>
          <w:noProof/>
        </w:rPr>
        <w:drawing>
          <wp:inline distT="0" distB="0" distL="0" distR="0" wp14:anchorId="61DBD4E7" wp14:editId="68B084B6">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16">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55B3188F" w14:textId="4EE4E606" w:rsidR="00280BE4" w:rsidRDefault="00280BE4" w:rsidP="00280BE4">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3E594FAB" w14:textId="067B90A9" w:rsidR="00366DE2" w:rsidRDefault="00366DE2" w:rsidP="00366DE2">
      <w:pPr>
        <w:jc w:val="center"/>
      </w:pPr>
      <w:r>
        <w:rPr>
          <w:noProof/>
        </w:rPr>
        <w:lastRenderedPageBreak/>
        <w:drawing>
          <wp:inline distT="0" distB="0" distL="0" distR="0" wp14:anchorId="258D8E2A" wp14:editId="79E5F882">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17">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4D695991" w14:textId="6A38C4EF" w:rsidR="00366DE2" w:rsidRDefault="00366DE2" w:rsidP="00366DE2">
      <w:r w:rsidRPr="00366DE2">
        <w:t>First, the model is pre-trained on tokens “t” looking back to “k” tokens in the past to compute the current token. This is done unsupervised on a vast text corpus to allow the model to “learn the language.”</w:t>
      </w:r>
    </w:p>
    <w:p w14:paraId="1EE80002" w14:textId="7EE55464" w:rsidR="00366DE2" w:rsidRDefault="00366DE2" w:rsidP="00366DE2">
      <w:r>
        <w:rPr>
          <w:noProof/>
        </w:rPr>
        <w:drawing>
          <wp:inline distT="0" distB="0" distL="0" distR="0" wp14:anchorId="506ECF27" wp14:editId="4732B20C">
            <wp:extent cx="3604260" cy="8416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_12964143817164283300404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26210" cy="870172"/>
                    </a:xfrm>
                    <a:prstGeom prst="rect">
                      <a:avLst/>
                    </a:prstGeom>
                  </pic:spPr>
                </pic:pic>
              </a:graphicData>
            </a:graphic>
          </wp:inline>
        </w:drawing>
      </w:r>
    </w:p>
    <w:p w14:paraId="3EE37EF5" w14:textId="4705FC86" w:rsidR="00366DE2" w:rsidRDefault="00366DE2" w:rsidP="00366DE2">
      <w:r w:rsidRPr="00366DE2">
        <w:t>Next, to make the model robust on a specific task, it is fine-tuned in a supervised manner to maximize the likelihood of label “y” given feature vectors x1…xn.</w:t>
      </w:r>
    </w:p>
    <w:p w14:paraId="4BB575B9" w14:textId="1AAE4A7E" w:rsidR="00366DE2" w:rsidRDefault="00C52C62" w:rsidP="00366DE2">
      <w:r>
        <w:rPr>
          <w:noProof/>
        </w:rPr>
        <w:drawing>
          <wp:inline distT="0" distB="0" distL="0" distR="0" wp14:anchorId="23ADEF86" wp14:editId="198B93B5">
            <wp:extent cx="3695700" cy="724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_32290397619164283300417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97773" cy="783250"/>
                    </a:xfrm>
                    <a:prstGeom prst="rect">
                      <a:avLst/>
                    </a:prstGeom>
                  </pic:spPr>
                </pic:pic>
              </a:graphicData>
            </a:graphic>
          </wp:inline>
        </w:drawing>
      </w:r>
    </w:p>
    <w:p w14:paraId="2B6C7F0B" w14:textId="7C529678" w:rsidR="00C52C62" w:rsidRDefault="00C52C62" w:rsidP="00366DE2"/>
    <w:p w14:paraId="076372C2" w14:textId="76950079" w:rsidR="00C52C62" w:rsidRDefault="001D6716" w:rsidP="00366DE2">
      <w:r w:rsidRPr="001D6716">
        <w:lastRenderedPageBreak/>
        <w:t>Combining 1 and 2, we get the objective in 3. Lambda represents a learned weight parameter to control the influence of language modeling.</w:t>
      </w:r>
    </w:p>
    <w:p w14:paraId="4D4018F1" w14:textId="0BC4FF7D" w:rsidR="009D049F" w:rsidRDefault="009D049F" w:rsidP="00366DE2">
      <w:r>
        <w:rPr>
          <w:noProof/>
        </w:rPr>
        <w:drawing>
          <wp:inline distT="0" distB="0" distL="0" distR="0" wp14:anchorId="713E6575" wp14:editId="4A7F2BED">
            <wp:extent cx="3474720" cy="4040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obid0.png"/>
                    <pic:cNvPicPr/>
                  </pic:nvPicPr>
                  <pic:blipFill>
                    <a:blip r:embed="rId20">
                      <a:extLst>
                        <a:ext uri="{28A0092B-C50C-407E-A947-70E740481C1C}">
                          <a14:useLocalDpi xmlns:a14="http://schemas.microsoft.com/office/drawing/2010/main" val="0"/>
                        </a:ext>
                      </a:extLst>
                    </a:blip>
                    <a:stretch>
                      <a:fillRect/>
                    </a:stretch>
                  </pic:blipFill>
                  <pic:spPr>
                    <a:xfrm>
                      <a:off x="0" y="0"/>
                      <a:ext cx="3564810" cy="414513"/>
                    </a:xfrm>
                    <a:prstGeom prst="rect">
                      <a:avLst/>
                    </a:prstGeom>
                  </pic:spPr>
                </pic:pic>
              </a:graphicData>
            </a:graphic>
          </wp:inline>
        </w:drawing>
      </w:r>
    </w:p>
    <w:p w14:paraId="1F8A1077" w14:textId="32ADB014" w:rsidR="009D049F" w:rsidRDefault="000A7E32" w:rsidP="00366DE2">
      <w:r>
        <w:t>The b</w:t>
      </w:r>
      <w:r w:rsidR="008039B6" w:rsidRPr="008039B6">
        <w:t>elow image shows how the autoregressive decoder processes its input.</w:t>
      </w:r>
    </w:p>
    <w:p w14:paraId="1A5A63C1" w14:textId="72BD3845" w:rsidR="008039B6" w:rsidRDefault="000A7E32" w:rsidP="000A7E32">
      <w:pPr>
        <w:jc w:val="center"/>
      </w:pPr>
      <w:r>
        <w:rPr>
          <w:noProof/>
        </w:rPr>
        <w:drawing>
          <wp:inline distT="0" distB="0" distL="0" distR="0" wp14:anchorId="4AF498E7" wp14:editId="4EAA34ED">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21">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6024968A" w14:textId="3D521A5E" w:rsidR="000A7E32" w:rsidRDefault="004F29D3" w:rsidP="000A7E32">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2930E896" w14:textId="1A41A297" w:rsidR="004F29D3" w:rsidRDefault="0085739B" w:rsidP="000A7E32">
      <w:r>
        <w:rPr>
          <w:noProof/>
        </w:rPr>
        <w:drawing>
          <wp:inline distT="0" distB="0" distL="0" distR="0" wp14:anchorId="1B21BDBA" wp14:editId="02769513">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22">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63074689" w14:textId="26D111AB" w:rsidR="0085739B" w:rsidRPr="002219A4" w:rsidRDefault="00DE5660" w:rsidP="000A7E32">
      <w:r w:rsidRPr="00DE5660">
        <w:lastRenderedPageBreak/>
        <w:t>In the above figure, the input sequence is a masked (or noisy) version of [ABCDE] transformed into [A</w:t>
      </w:r>
      <w:r w:rsidR="00DF538B">
        <w:t>(</w:t>
      </w:r>
      <w:r w:rsidRPr="00DE5660">
        <w:t>MASK</w:t>
      </w:r>
      <w:r w:rsidR="00DF538B">
        <w:t>)</w:t>
      </w:r>
      <w:r w:rsidRPr="00DE5660">
        <w:t>B</w:t>
      </w:r>
      <w:r w:rsidR="00DF538B">
        <w:t>(</w:t>
      </w:r>
      <w:r w:rsidRPr="00DE5660">
        <w:t>MASK</w:t>
      </w:r>
      <w:r w:rsidR="00DF538B">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083B0851" w14:textId="20F060A2" w:rsidR="00C47695" w:rsidRDefault="00373836" w:rsidP="00373836">
      <w:pPr>
        <w:pStyle w:val="Heading3"/>
      </w:pPr>
      <w:bookmarkStart w:id="15" w:name="_Toc144840294"/>
      <w:r>
        <w:t>Dataset</w:t>
      </w:r>
      <w:bookmarkEnd w:id="15"/>
    </w:p>
    <w:p w14:paraId="72B3DF19" w14:textId="51AD22D8" w:rsidR="0023369B" w:rsidRDefault="0023369B" w:rsidP="0023369B">
      <w:r>
        <w:t>To train the bot to answer questions about healthcare, a list of collected questions and answers needs to be analyzed and processed. Based on the analysis, the final data to 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7A1E8AE4" w14:textId="56994261" w:rsidR="00AF4D5E" w:rsidRDefault="00AF4D5E" w:rsidP="0023369B">
      <w:r>
        <w:t xml:space="preserve">Below </w:t>
      </w:r>
      <w:r w:rsidR="00EB1E57">
        <w:t>are</w:t>
      </w:r>
      <w:r>
        <w:t xml:space="preserve"> some examples from the training dataset:</w:t>
      </w:r>
    </w:p>
    <w:p w14:paraId="56DA41C6" w14:textId="18FF135C" w:rsidR="00AF4D5E" w:rsidRDefault="00AF4D5E" w:rsidP="00AF4D5E">
      <w:pPr>
        <w:jc w:val="center"/>
      </w:pPr>
      <w:r w:rsidRPr="00AF4D5E">
        <w:rPr>
          <w:noProof/>
        </w:rPr>
        <w:drawing>
          <wp:inline distT="0" distB="0" distL="0" distR="0" wp14:anchorId="0C967416" wp14:editId="0BE3E565">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7813243" w14:textId="097DB910" w:rsidR="003E3C80" w:rsidRDefault="003E3C80" w:rsidP="0023369B">
      <w:r>
        <w:lastRenderedPageBreak/>
        <w:t>Also, details information about the dataset is shown below:</w:t>
      </w:r>
    </w:p>
    <w:p w14:paraId="780AEEFC" w14:textId="4EFEF1CB" w:rsidR="00530D3D" w:rsidRPr="000B0B46" w:rsidRDefault="003E3C80" w:rsidP="004A01F5">
      <w:r w:rsidRPr="003E3C80">
        <w:rPr>
          <w:noProof/>
        </w:rPr>
        <w:drawing>
          <wp:inline distT="0" distB="0" distL="0" distR="0" wp14:anchorId="61448455" wp14:editId="79903D60">
            <wp:extent cx="5791835" cy="38080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3808095"/>
                    </a:xfrm>
                    <a:prstGeom prst="rect">
                      <a:avLst/>
                    </a:prstGeom>
                  </pic:spPr>
                </pic:pic>
              </a:graphicData>
            </a:graphic>
          </wp:inline>
        </w:drawing>
      </w:r>
    </w:p>
    <w:p w14:paraId="365CBD21" w14:textId="7F2FFA88" w:rsidR="00530D3D" w:rsidRPr="000B0B46" w:rsidRDefault="00530D3D" w:rsidP="004A01F5"/>
    <w:p w14:paraId="6EAB2C1D" w14:textId="37C8465A" w:rsidR="003B5AFA" w:rsidRPr="000B0B46" w:rsidRDefault="003B5AFA" w:rsidP="004A01F5"/>
    <w:p w14:paraId="193FC13D" w14:textId="7DC4515A" w:rsidR="003B5AFA" w:rsidRPr="000B0B46" w:rsidRDefault="003B5AFA" w:rsidP="004A01F5"/>
    <w:p w14:paraId="6F71DD4F" w14:textId="56E924DD" w:rsidR="003B5AFA" w:rsidRPr="000B0B46" w:rsidRDefault="003B5AFA" w:rsidP="004A01F5"/>
    <w:p w14:paraId="275647C5" w14:textId="24A9E492" w:rsidR="003B5AFA" w:rsidRPr="000B0B46" w:rsidRDefault="00AC4665" w:rsidP="004A01F5">
      <w:r>
        <w:br w:type="page"/>
      </w:r>
    </w:p>
    <w:p w14:paraId="018532DA" w14:textId="10BD748B" w:rsidR="00C72DC2" w:rsidRPr="000B0B46" w:rsidRDefault="00AF6B34" w:rsidP="00AF6B34">
      <w:pPr>
        <w:pStyle w:val="Heading1"/>
      </w:pPr>
      <w:bookmarkStart w:id="16" w:name="_Toc144840295"/>
      <w:r w:rsidRPr="000B0B46">
        <w:lastRenderedPageBreak/>
        <w:t>DESIGN AND IMPLEMENT OF THE</w:t>
      </w:r>
      <w:r w:rsidR="00AC4665">
        <w:t xml:space="preserve"> CHATBOT</w:t>
      </w:r>
      <w:bookmarkEnd w:id="16"/>
    </w:p>
    <w:p w14:paraId="04EBC5EF" w14:textId="62A500E5" w:rsidR="00DC0311" w:rsidRPr="000B0B46" w:rsidRDefault="008E004A" w:rsidP="008E004A">
      <w:pPr>
        <w:pStyle w:val="Heading2"/>
        <w:rPr>
          <w:rFonts w:eastAsia="Times New Roman"/>
        </w:rPr>
      </w:pPr>
      <w:bookmarkStart w:id="17" w:name="_Toc144840296"/>
      <w:r w:rsidRPr="000B0B46">
        <w:rPr>
          <w:rFonts w:eastAsia="Times New Roman"/>
        </w:rPr>
        <w:t>Overview</w:t>
      </w:r>
      <w:bookmarkEnd w:id="17"/>
    </w:p>
    <w:p w14:paraId="00669A47" w14:textId="6FEA8900" w:rsidR="00BA53BD" w:rsidRPr="000B0B46" w:rsidRDefault="00AC4665" w:rsidP="00AC4665">
      <w:pPr>
        <w:rPr>
          <w:rFonts w:eastAsia="Times New Roman"/>
        </w:rPr>
      </w:pPr>
      <w:r>
        <w:rPr>
          <w:rFonts w:eastAsia="Times New Roman"/>
        </w:rPr>
        <w:br w:type="page"/>
      </w:r>
    </w:p>
    <w:p w14:paraId="2020CEDE" w14:textId="0061EC08" w:rsidR="00731791" w:rsidRPr="000B0B46" w:rsidRDefault="00731791" w:rsidP="00731791">
      <w:pPr>
        <w:pStyle w:val="Heading1"/>
      </w:pPr>
      <w:bookmarkStart w:id="18" w:name="_Toc144840297"/>
      <w:r w:rsidRPr="000B0B46">
        <w:lastRenderedPageBreak/>
        <w:t>CONCLUSION</w:t>
      </w:r>
      <w:r w:rsidR="00214294" w:rsidRPr="000B0B46">
        <w:t xml:space="preserve"> AND FUTURE WORK</w:t>
      </w:r>
      <w:bookmarkEnd w:id="18"/>
    </w:p>
    <w:p w14:paraId="49B982DD" w14:textId="18FFA746" w:rsidR="00731791" w:rsidRPr="000B0B46" w:rsidRDefault="00731791" w:rsidP="00731791">
      <w:pPr>
        <w:pStyle w:val="Heading2"/>
      </w:pPr>
      <w:bookmarkStart w:id="19" w:name="_Toc144840298"/>
      <w:r w:rsidRPr="000B0B46">
        <w:t>Conclusion</w:t>
      </w:r>
      <w:bookmarkEnd w:id="19"/>
    </w:p>
    <w:p w14:paraId="6DEEB1EA" w14:textId="6937F6C3" w:rsidR="00921D3C" w:rsidRPr="000B0B46" w:rsidRDefault="00921D3C" w:rsidP="00921D3C">
      <w:pPr>
        <w:pStyle w:val="Heading2"/>
      </w:pPr>
      <w:bookmarkStart w:id="20" w:name="_Toc144840299"/>
      <w:r w:rsidRPr="000B0B46">
        <w:t>Future work</w:t>
      </w:r>
      <w:bookmarkEnd w:id="20"/>
    </w:p>
    <w:p w14:paraId="071ED8C2" w14:textId="2580588F" w:rsidR="006A5415" w:rsidRDefault="00BF10FC" w:rsidP="00921D3C">
      <w:r>
        <w:br w:type="page"/>
      </w:r>
    </w:p>
    <w:bookmarkStart w:id="21" w:name="_Toc14484030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21"/>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22" w:name="_Toc144840301"/>
      <w:r>
        <w:lastRenderedPageBreak/>
        <w:t>APPENDICES</w:t>
      </w:r>
      <w:bookmarkEnd w:id="22"/>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4E03A" w14:textId="77777777" w:rsidR="00313C7B" w:rsidRDefault="00313C7B" w:rsidP="00506DEB">
      <w:pPr>
        <w:spacing w:after="0" w:line="240" w:lineRule="auto"/>
      </w:pPr>
      <w:r>
        <w:separator/>
      </w:r>
    </w:p>
  </w:endnote>
  <w:endnote w:type="continuationSeparator" w:id="0">
    <w:p w14:paraId="75972847" w14:textId="77777777" w:rsidR="00313C7B" w:rsidRDefault="00313C7B" w:rsidP="00506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3D6B6F" w:rsidRDefault="003D6B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3D6B6F" w:rsidRPr="005A0E7B" w:rsidRDefault="003D6B6F">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3D6B6F" w:rsidRDefault="003D6B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3D6B6F" w:rsidRDefault="003D6B6F">
    <w:pPr>
      <w:pStyle w:val="Footer"/>
      <w:rPr>
        <w:i/>
        <w:iCs/>
      </w:rPr>
    </w:pPr>
    <w:r>
      <w:rPr>
        <w:i/>
        <w:iCs/>
      </w:rPr>
      <w:t>______________________________________________________________________</w:t>
    </w:r>
  </w:p>
  <w:p w14:paraId="728892F5" w14:textId="5473EAF5" w:rsidR="003D6B6F" w:rsidRDefault="003D6B6F">
    <w:pPr>
      <w:pStyle w:val="Footer"/>
      <w:rPr>
        <w:i/>
        <w:iCs/>
      </w:rPr>
    </w:pPr>
    <w:r w:rsidRPr="005A0E7B">
      <w:rPr>
        <w:i/>
        <w:iCs/>
      </w:rPr>
      <w:t xml:space="preserve">Advisor: </w:t>
    </w:r>
    <w:r w:rsidR="00DA3B9B">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48AC8C0D" w:rsidR="003D6B6F" w:rsidRPr="005A0E7B" w:rsidRDefault="003D6B6F">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48AAF" w14:textId="77777777" w:rsidR="00313C7B" w:rsidRDefault="00313C7B" w:rsidP="00506DEB">
      <w:pPr>
        <w:spacing w:after="0" w:line="240" w:lineRule="auto"/>
      </w:pPr>
      <w:r>
        <w:separator/>
      </w:r>
    </w:p>
  </w:footnote>
  <w:footnote w:type="continuationSeparator" w:id="0">
    <w:p w14:paraId="32398CA6" w14:textId="77777777" w:rsidR="00313C7B" w:rsidRDefault="00313C7B" w:rsidP="00506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3D6B6F" w:rsidRDefault="003D6B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3D6B6F" w:rsidRDefault="003D6B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3D6B6F" w:rsidRDefault="003D6B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2308F"/>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54A5A"/>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4725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16214"/>
    <w:multiLevelType w:val="hybridMultilevel"/>
    <w:tmpl w:val="E14250EE"/>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407E7"/>
    <w:multiLevelType w:val="hybridMultilevel"/>
    <w:tmpl w:val="91D65AC0"/>
    <w:lvl w:ilvl="0" w:tplc="E5905E00">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28047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669EE"/>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F87D7D"/>
    <w:multiLevelType w:val="hybridMultilevel"/>
    <w:tmpl w:val="23827D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B2C20"/>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53F35"/>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385C76"/>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7676A"/>
    <w:multiLevelType w:val="hybridMultilevel"/>
    <w:tmpl w:val="828CAB6E"/>
    <w:lvl w:ilvl="0" w:tplc="7754775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D415E3"/>
    <w:multiLevelType w:val="hybridMultilevel"/>
    <w:tmpl w:val="C2FA66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125ADE"/>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15:restartNumberingAfterBreak="0">
    <w:nsid w:val="17566A33"/>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51EC0"/>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B22CB8"/>
    <w:multiLevelType w:val="hybridMultilevel"/>
    <w:tmpl w:val="782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511DFD"/>
    <w:multiLevelType w:val="hybridMultilevel"/>
    <w:tmpl w:val="665A18EA"/>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A7273"/>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BA299A"/>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866"/>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861048"/>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7C665B"/>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E22E0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A164E7"/>
    <w:multiLevelType w:val="hybridMultilevel"/>
    <w:tmpl w:val="FB023F5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B305F3"/>
    <w:multiLevelType w:val="hybridMultilevel"/>
    <w:tmpl w:val="CD363C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C46C0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853A3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3B4B55"/>
    <w:multiLevelType w:val="hybridMultilevel"/>
    <w:tmpl w:val="A2646F64"/>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EF63A1"/>
    <w:multiLevelType w:val="hybridMultilevel"/>
    <w:tmpl w:val="9ACE6D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2" w15:restartNumberingAfterBreak="0">
    <w:nsid w:val="3BC115CD"/>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9731A7"/>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5A5BB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3A77CA"/>
    <w:multiLevelType w:val="hybridMultilevel"/>
    <w:tmpl w:val="C8F862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D61F10"/>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502EA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687FDE"/>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20700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705E9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71B8A"/>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E4282C"/>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6F09CD"/>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6269F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E15B6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E59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422FEA"/>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93110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A6309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FD46D5"/>
    <w:multiLevelType w:val="hybridMultilevel"/>
    <w:tmpl w:val="26DAD3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7DA7481"/>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4A371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3B4BB4"/>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9346F4"/>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621116"/>
    <w:multiLevelType w:val="hybridMultilevel"/>
    <w:tmpl w:val="06CC19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8620A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7D760B"/>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9328B"/>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167824"/>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445DF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F97C4F"/>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4"/>
  </w:num>
  <w:num w:numId="3">
    <w:abstractNumId w:val="16"/>
  </w:num>
  <w:num w:numId="4">
    <w:abstractNumId w:val="39"/>
  </w:num>
  <w:num w:numId="5">
    <w:abstractNumId w:val="12"/>
  </w:num>
  <w:num w:numId="6">
    <w:abstractNumId w:val="36"/>
  </w:num>
  <w:num w:numId="7">
    <w:abstractNumId w:val="0"/>
  </w:num>
  <w:num w:numId="8">
    <w:abstractNumId w:val="6"/>
  </w:num>
  <w:num w:numId="9">
    <w:abstractNumId w:val="40"/>
  </w:num>
  <w:num w:numId="10">
    <w:abstractNumId w:val="28"/>
  </w:num>
  <w:num w:numId="11">
    <w:abstractNumId w:val="62"/>
  </w:num>
  <w:num w:numId="12">
    <w:abstractNumId w:val="37"/>
  </w:num>
  <w:num w:numId="13">
    <w:abstractNumId w:val="54"/>
  </w:num>
  <w:num w:numId="14">
    <w:abstractNumId w:val="32"/>
  </w:num>
  <w:num w:numId="15">
    <w:abstractNumId w:val="58"/>
  </w:num>
  <w:num w:numId="16">
    <w:abstractNumId w:val="45"/>
  </w:num>
  <w:num w:numId="17">
    <w:abstractNumId w:val="41"/>
  </w:num>
  <w:num w:numId="18">
    <w:abstractNumId w:val="42"/>
  </w:num>
  <w:num w:numId="19">
    <w:abstractNumId w:val="38"/>
  </w:num>
  <w:num w:numId="20">
    <w:abstractNumId w:val="13"/>
  </w:num>
  <w:num w:numId="21">
    <w:abstractNumId w:val="22"/>
  </w:num>
  <w:num w:numId="22">
    <w:abstractNumId w:val="27"/>
  </w:num>
  <w:num w:numId="23">
    <w:abstractNumId w:val="21"/>
  </w:num>
  <w:num w:numId="24">
    <w:abstractNumId w:val="59"/>
  </w:num>
  <w:num w:numId="25">
    <w:abstractNumId w:val="10"/>
  </w:num>
  <w:num w:numId="26">
    <w:abstractNumId w:val="34"/>
  </w:num>
  <w:num w:numId="27">
    <w:abstractNumId w:val="43"/>
  </w:num>
  <w:num w:numId="28">
    <w:abstractNumId w:val="19"/>
  </w:num>
  <w:num w:numId="29">
    <w:abstractNumId w:val="53"/>
  </w:num>
  <w:num w:numId="30">
    <w:abstractNumId w:val="8"/>
  </w:num>
  <w:num w:numId="31">
    <w:abstractNumId w:val="60"/>
  </w:num>
  <w:num w:numId="32">
    <w:abstractNumId w:val="47"/>
  </w:num>
  <w:num w:numId="33">
    <w:abstractNumId w:val="48"/>
  </w:num>
  <w:num w:numId="34">
    <w:abstractNumId w:val="24"/>
  </w:num>
  <w:num w:numId="35">
    <w:abstractNumId w:val="56"/>
  </w:num>
  <w:num w:numId="36">
    <w:abstractNumId w:val="50"/>
  </w:num>
  <w:num w:numId="37">
    <w:abstractNumId w:val="30"/>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 w:numId="41">
    <w:abstractNumId w:val="7"/>
  </w:num>
  <w:num w:numId="42">
    <w:abstractNumId w:val="49"/>
  </w:num>
  <w:num w:numId="43">
    <w:abstractNumId w:val="44"/>
  </w:num>
  <w:num w:numId="44">
    <w:abstractNumId w:val="46"/>
  </w:num>
  <w:num w:numId="45">
    <w:abstractNumId w:val="5"/>
  </w:num>
  <w:num w:numId="46">
    <w:abstractNumId w:val="52"/>
  </w:num>
  <w:num w:numId="47">
    <w:abstractNumId w:val="57"/>
  </w:num>
  <w:num w:numId="48">
    <w:abstractNumId w:val="33"/>
  </w:num>
  <w:num w:numId="49">
    <w:abstractNumId w:val="15"/>
  </w:num>
  <w:num w:numId="50">
    <w:abstractNumId w:val="1"/>
  </w:num>
  <w:num w:numId="51">
    <w:abstractNumId w:val="20"/>
  </w:num>
  <w:num w:numId="52">
    <w:abstractNumId w:val="23"/>
  </w:num>
  <w:num w:numId="53">
    <w:abstractNumId w:val="61"/>
  </w:num>
  <w:num w:numId="54">
    <w:abstractNumId w:val="9"/>
  </w:num>
  <w:num w:numId="55">
    <w:abstractNumId w:val="2"/>
  </w:num>
  <w:num w:numId="56">
    <w:abstractNumId w:val="51"/>
  </w:num>
  <w:num w:numId="57">
    <w:abstractNumId w:val="11"/>
  </w:num>
  <w:num w:numId="58">
    <w:abstractNumId w:val="17"/>
  </w:num>
  <w:num w:numId="59">
    <w:abstractNumId w:val="3"/>
  </w:num>
  <w:num w:numId="60">
    <w:abstractNumId w:val="35"/>
  </w:num>
  <w:num w:numId="61">
    <w:abstractNumId w:val="26"/>
  </w:num>
  <w:num w:numId="62">
    <w:abstractNumId w:val="18"/>
  </w:num>
  <w:num w:numId="63">
    <w:abstractNumId w:val="25"/>
  </w:num>
  <w:num w:numId="64">
    <w:abstractNumId w:val="29"/>
  </w:num>
  <w:num w:numId="65">
    <w:abstractNumId w:val="5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jA1tTCxNLY0MzFT0lEKTi0uzszPAykwMq4FAHySVT0tAAAA"/>
  </w:docVars>
  <w:rsids>
    <w:rsidRoot w:val="004A01F5"/>
    <w:rsid w:val="00003A3D"/>
    <w:rsid w:val="0001134F"/>
    <w:rsid w:val="0002168A"/>
    <w:rsid w:val="00021C32"/>
    <w:rsid w:val="00021ED2"/>
    <w:rsid w:val="0002254F"/>
    <w:rsid w:val="00027DDE"/>
    <w:rsid w:val="00030472"/>
    <w:rsid w:val="000329C5"/>
    <w:rsid w:val="0003413D"/>
    <w:rsid w:val="00034A7D"/>
    <w:rsid w:val="00035B40"/>
    <w:rsid w:val="00037562"/>
    <w:rsid w:val="00040B74"/>
    <w:rsid w:val="00041C28"/>
    <w:rsid w:val="00044311"/>
    <w:rsid w:val="00046B0C"/>
    <w:rsid w:val="0005093D"/>
    <w:rsid w:val="00055805"/>
    <w:rsid w:val="0005786A"/>
    <w:rsid w:val="00063839"/>
    <w:rsid w:val="00064642"/>
    <w:rsid w:val="00064A2A"/>
    <w:rsid w:val="00064F3B"/>
    <w:rsid w:val="000653D2"/>
    <w:rsid w:val="000735C5"/>
    <w:rsid w:val="00077495"/>
    <w:rsid w:val="0008211F"/>
    <w:rsid w:val="000821AB"/>
    <w:rsid w:val="00082944"/>
    <w:rsid w:val="000841DB"/>
    <w:rsid w:val="000842D6"/>
    <w:rsid w:val="000853C9"/>
    <w:rsid w:val="0009027B"/>
    <w:rsid w:val="00090B38"/>
    <w:rsid w:val="000923F2"/>
    <w:rsid w:val="000A6948"/>
    <w:rsid w:val="000A7E32"/>
    <w:rsid w:val="000B0B46"/>
    <w:rsid w:val="000B19A5"/>
    <w:rsid w:val="000B26A0"/>
    <w:rsid w:val="000B2BDE"/>
    <w:rsid w:val="000B4AA7"/>
    <w:rsid w:val="000B61D5"/>
    <w:rsid w:val="000C02A3"/>
    <w:rsid w:val="000C2AFC"/>
    <w:rsid w:val="000C2D1D"/>
    <w:rsid w:val="000C4DF5"/>
    <w:rsid w:val="000C5E7A"/>
    <w:rsid w:val="000D0C01"/>
    <w:rsid w:val="000D1350"/>
    <w:rsid w:val="000D2E9C"/>
    <w:rsid w:val="000E4037"/>
    <w:rsid w:val="000E6595"/>
    <w:rsid w:val="001037E0"/>
    <w:rsid w:val="001049DA"/>
    <w:rsid w:val="001131FC"/>
    <w:rsid w:val="00113B79"/>
    <w:rsid w:val="00117164"/>
    <w:rsid w:val="00117E5F"/>
    <w:rsid w:val="00122B7F"/>
    <w:rsid w:val="00123CEB"/>
    <w:rsid w:val="00124D33"/>
    <w:rsid w:val="001268BA"/>
    <w:rsid w:val="001310FC"/>
    <w:rsid w:val="00135567"/>
    <w:rsid w:val="00141611"/>
    <w:rsid w:val="00146F7F"/>
    <w:rsid w:val="00163013"/>
    <w:rsid w:val="00167BC0"/>
    <w:rsid w:val="00175974"/>
    <w:rsid w:val="001765EB"/>
    <w:rsid w:val="00177A9E"/>
    <w:rsid w:val="00177F13"/>
    <w:rsid w:val="00180A51"/>
    <w:rsid w:val="001862F2"/>
    <w:rsid w:val="001952F3"/>
    <w:rsid w:val="001A0E4A"/>
    <w:rsid w:val="001A1660"/>
    <w:rsid w:val="001A4C06"/>
    <w:rsid w:val="001A5A78"/>
    <w:rsid w:val="001B1BB2"/>
    <w:rsid w:val="001B2893"/>
    <w:rsid w:val="001B3654"/>
    <w:rsid w:val="001B374C"/>
    <w:rsid w:val="001B5D26"/>
    <w:rsid w:val="001B745C"/>
    <w:rsid w:val="001C0D0A"/>
    <w:rsid w:val="001C75CC"/>
    <w:rsid w:val="001D6716"/>
    <w:rsid w:val="001E2047"/>
    <w:rsid w:val="001E2D24"/>
    <w:rsid w:val="001E3500"/>
    <w:rsid w:val="001E4B36"/>
    <w:rsid w:val="001E7E52"/>
    <w:rsid w:val="001F11D1"/>
    <w:rsid w:val="001F4960"/>
    <w:rsid w:val="001F7287"/>
    <w:rsid w:val="00202943"/>
    <w:rsid w:val="002029B1"/>
    <w:rsid w:val="0020587E"/>
    <w:rsid w:val="002069D7"/>
    <w:rsid w:val="002070CF"/>
    <w:rsid w:val="002123A6"/>
    <w:rsid w:val="00214294"/>
    <w:rsid w:val="00215227"/>
    <w:rsid w:val="002153B8"/>
    <w:rsid w:val="002219A4"/>
    <w:rsid w:val="0022446A"/>
    <w:rsid w:val="00224734"/>
    <w:rsid w:val="0022648A"/>
    <w:rsid w:val="0023369B"/>
    <w:rsid w:val="00233CAA"/>
    <w:rsid w:val="00234E3E"/>
    <w:rsid w:val="00241729"/>
    <w:rsid w:val="0024670A"/>
    <w:rsid w:val="00246DA2"/>
    <w:rsid w:val="002535F6"/>
    <w:rsid w:val="00261268"/>
    <w:rsid w:val="0026144F"/>
    <w:rsid w:val="00264DBE"/>
    <w:rsid w:val="00265970"/>
    <w:rsid w:val="002703FD"/>
    <w:rsid w:val="00272243"/>
    <w:rsid w:val="002723E0"/>
    <w:rsid w:val="0027401D"/>
    <w:rsid w:val="00280BE4"/>
    <w:rsid w:val="002830A9"/>
    <w:rsid w:val="002946C5"/>
    <w:rsid w:val="00295AC7"/>
    <w:rsid w:val="002A35F9"/>
    <w:rsid w:val="002A5BE8"/>
    <w:rsid w:val="002A6592"/>
    <w:rsid w:val="002B0111"/>
    <w:rsid w:val="002B3B94"/>
    <w:rsid w:val="002B56D4"/>
    <w:rsid w:val="002C1D19"/>
    <w:rsid w:val="002C445F"/>
    <w:rsid w:val="002C50BF"/>
    <w:rsid w:val="002C541E"/>
    <w:rsid w:val="002C6494"/>
    <w:rsid w:val="002D3ED7"/>
    <w:rsid w:val="002D46E3"/>
    <w:rsid w:val="002D5877"/>
    <w:rsid w:val="002D738D"/>
    <w:rsid w:val="002E093D"/>
    <w:rsid w:val="002E38FB"/>
    <w:rsid w:val="002E5778"/>
    <w:rsid w:val="002E5836"/>
    <w:rsid w:val="002E7718"/>
    <w:rsid w:val="002E7DC8"/>
    <w:rsid w:val="002F3983"/>
    <w:rsid w:val="002F508F"/>
    <w:rsid w:val="00313772"/>
    <w:rsid w:val="00313C7B"/>
    <w:rsid w:val="00315475"/>
    <w:rsid w:val="003171DB"/>
    <w:rsid w:val="003213BA"/>
    <w:rsid w:val="003218BC"/>
    <w:rsid w:val="00321C87"/>
    <w:rsid w:val="00322E3C"/>
    <w:rsid w:val="00323919"/>
    <w:rsid w:val="0032445C"/>
    <w:rsid w:val="00324B05"/>
    <w:rsid w:val="0033145C"/>
    <w:rsid w:val="00334C98"/>
    <w:rsid w:val="003362B7"/>
    <w:rsid w:val="0034242D"/>
    <w:rsid w:val="0034260E"/>
    <w:rsid w:val="003531E3"/>
    <w:rsid w:val="00353FF7"/>
    <w:rsid w:val="00360431"/>
    <w:rsid w:val="00360CC0"/>
    <w:rsid w:val="00366DE2"/>
    <w:rsid w:val="00372946"/>
    <w:rsid w:val="00373836"/>
    <w:rsid w:val="003845C3"/>
    <w:rsid w:val="00391174"/>
    <w:rsid w:val="0039283C"/>
    <w:rsid w:val="0039604C"/>
    <w:rsid w:val="003974C3"/>
    <w:rsid w:val="003A2B63"/>
    <w:rsid w:val="003A4218"/>
    <w:rsid w:val="003A5C40"/>
    <w:rsid w:val="003A5E06"/>
    <w:rsid w:val="003A5F59"/>
    <w:rsid w:val="003A7623"/>
    <w:rsid w:val="003B5AFA"/>
    <w:rsid w:val="003B60AC"/>
    <w:rsid w:val="003B6FC3"/>
    <w:rsid w:val="003D006D"/>
    <w:rsid w:val="003D6B6F"/>
    <w:rsid w:val="003E3C80"/>
    <w:rsid w:val="003E488B"/>
    <w:rsid w:val="003F71AB"/>
    <w:rsid w:val="0040269A"/>
    <w:rsid w:val="00403FD4"/>
    <w:rsid w:val="00406842"/>
    <w:rsid w:val="004115D9"/>
    <w:rsid w:val="00411AA9"/>
    <w:rsid w:val="00411F99"/>
    <w:rsid w:val="00417108"/>
    <w:rsid w:val="004204EF"/>
    <w:rsid w:val="004211DA"/>
    <w:rsid w:val="00421E9F"/>
    <w:rsid w:val="004239E2"/>
    <w:rsid w:val="004267F1"/>
    <w:rsid w:val="00433370"/>
    <w:rsid w:val="0043553A"/>
    <w:rsid w:val="00441528"/>
    <w:rsid w:val="004419F3"/>
    <w:rsid w:val="004436D2"/>
    <w:rsid w:val="00446F74"/>
    <w:rsid w:val="004514A0"/>
    <w:rsid w:val="004519A8"/>
    <w:rsid w:val="00453521"/>
    <w:rsid w:val="004559E5"/>
    <w:rsid w:val="0045748D"/>
    <w:rsid w:val="00461130"/>
    <w:rsid w:val="004616DD"/>
    <w:rsid w:val="00461D21"/>
    <w:rsid w:val="00462F3F"/>
    <w:rsid w:val="004634F4"/>
    <w:rsid w:val="00463A37"/>
    <w:rsid w:val="00467253"/>
    <w:rsid w:val="00470F11"/>
    <w:rsid w:val="00473464"/>
    <w:rsid w:val="0048666A"/>
    <w:rsid w:val="00494B55"/>
    <w:rsid w:val="00495EA4"/>
    <w:rsid w:val="00495F2B"/>
    <w:rsid w:val="004970C3"/>
    <w:rsid w:val="00497BB0"/>
    <w:rsid w:val="004A01F5"/>
    <w:rsid w:val="004A31D6"/>
    <w:rsid w:val="004B2AEF"/>
    <w:rsid w:val="004B2F82"/>
    <w:rsid w:val="004B40A4"/>
    <w:rsid w:val="004B5710"/>
    <w:rsid w:val="004B5F39"/>
    <w:rsid w:val="004C26C6"/>
    <w:rsid w:val="004C63D7"/>
    <w:rsid w:val="004D07D3"/>
    <w:rsid w:val="004D2F6D"/>
    <w:rsid w:val="004D4CCC"/>
    <w:rsid w:val="004D5633"/>
    <w:rsid w:val="004D5861"/>
    <w:rsid w:val="004D611D"/>
    <w:rsid w:val="004E72B2"/>
    <w:rsid w:val="004F06FE"/>
    <w:rsid w:val="004F29D3"/>
    <w:rsid w:val="004F54AE"/>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70B7"/>
    <w:rsid w:val="00544048"/>
    <w:rsid w:val="00545CC0"/>
    <w:rsid w:val="00545D12"/>
    <w:rsid w:val="00547ABE"/>
    <w:rsid w:val="00551DC3"/>
    <w:rsid w:val="00553813"/>
    <w:rsid w:val="0056004E"/>
    <w:rsid w:val="0056127B"/>
    <w:rsid w:val="00562CF6"/>
    <w:rsid w:val="00563E24"/>
    <w:rsid w:val="005655E6"/>
    <w:rsid w:val="0056721F"/>
    <w:rsid w:val="00567625"/>
    <w:rsid w:val="00570E54"/>
    <w:rsid w:val="00576311"/>
    <w:rsid w:val="0059100C"/>
    <w:rsid w:val="00592C4A"/>
    <w:rsid w:val="00593C5B"/>
    <w:rsid w:val="005A0E7B"/>
    <w:rsid w:val="005A30A3"/>
    <w:rsid w:val="005A4E83"/>
    <w:rsid w:val="005B1B40"/>
    <w:rsid w:val="005B2EEF"/>
    <w:rsid w:val="005B34C1"/>
    <w:rsid w:val="005B775B"/>
    <w:rsid w:val="005C2D73"/>
    <w:rsid w:val="005C3FD6"/>
    <w:rsid w:val="005C544A"/>
    <w:rsid w:val="005C677C"/>
    <w:rsid w:val="005D038F"/>
    <w:rsid w:val="005D1A31"/>
    <w:rsid w:val="005D3B8B"/>
    <w:rsid w:val="005D4588"/>
    <w:rsid w:val="005D73A7"/>
    <w:rsid w:val="005D784B"/>
    <w:rsid w:val="005E2021"/>
    <w:rsid w:val="005E31BE"/>
    <w:rsid w:val="006016E3"/>
    <w:rsid w:val="006035B7"/>
    <w:rsid w:val="006070D4"/>
    <w:rsid w:val="00611928"/>
    <w:rsid w:val="00612620"/>
    <w:rsid w:val="00613B76"/>
    <w:rsid w:val="00614E4F"/>
    <w:rsid w:val="00620AB3"/>
    <w:rsid w:val="00621F4B"/>
    <w:rsid w:val="006259DA"/>
    <w:rsid w:val="00627140"/>
    <w:rsid w:val="00633ECC"/>
    <w:rsid w:val="00634DB7"/>
    <w:rsid w:val="006360D0"/>
    <w:rsid w:val="00642E6A"/>
    <w:rsid w:val="006433A6"/>
    <w:rsid w:val="0064367B"/>
    <w:rsid w:val="006457AC"/>
    <w:rsid w:val="00645F45"/>
    <w:rsid w:val="00660655"/>
    <w:rsid w:val="00663558"/>
    <w:rsid w:val="006654FA"/>
    <w:rsid w:val="0066613C"/>
    <w:rsid w:val="006662DB"/>
    <w:rsid w:val="00673697"/>
    <w:rsid w:val="00673F0B"/>
    <w:rsid w:val="00680149"/>
    <w:rsid w:val="00684F89"/>
    <w:rsid w:val="006856ED"/>
    <w:rsid w:val="00686603"/>
    <w:rsid w:val="00686FF8"/>
    <w:rsid w:val="00697C7B"/>
    <w:rsid w:val="006A1C81"/>
    <w:rsid w:val="006A4A06"/>
    <w:rsid w:val="006A5415"/>
    <w:rsid w:val="006A582F"/>
    <w:rsid w:val="006A79F5"/>
    <w:rsid w:val="006A7D39"/>
    <w:rsid w:val="006B0ECB"/>
    <w:rsid w:val="006B21BB"/>
    <w:rsid w:val="006B43D1"/>
    <w:rsid w:val="006D05F0"/>
    <w:rsid w:val="006D27CE"/>
    <w:rsid w:val="006D39AE"/>
    <w:rsid w:val="006D41D9"/>
    <w:rsid w:val="006D42C1"/>
    <w:rsid w:val="006E6972"/>
    <w:rsid w:val="006F6787"/>
    <w:rsid w:val="006F7592"/>
    <w:rsid w:val="00703625"/>
    <w:rsid w:val="007051C5"/>
    <w:rsid w:val="00710996"/>
    <w:rsid w:val="00723D98"/>
    <w:rsid w:val="00724F65"/>
    <w:rsid w:val="007277CF"/>
    <w:rsid w:val="00730466"/>
    <w:rsid w:val="00731791"/>
    <w:rsid w:val="007356E5"/>
    <w:rsid w:val="007376F3"/>
    <w:rsid w:val="00740936"/>
    <w:rsid w:val="007414FC"/>
    <w:rsid w:val="007431A3"/>
    <w:rsid w:val="00744168"/>
    <w:rsid w:val="00744840"/>
    <w:rsid w:val="00750CA6"/>
    <w:rsid w:val="00752AD0"/>
    <w:rsid w:val="00753D7C"/>
    <w:rsid w:val="00761105"/>
    <w:rsid w:val="00761C61"/>
    <w:rsid w:val="007630A2"/>
    <w:rsid w:val="00767121"/>
    <w:rsid w:val="00767673"/>
    <w:rsid w:val="0076775C"/>
    <w:rsid w:val="00767ABE"/>
    <w:rsid w:val="00770B65"/>
    <w:rsid w:val="00792C28"/>
    <w:rsid w:val="00793377"/>
    <w:rsid w:val="00796BF8"/>
    <w:rsid w:val="007A531C"/>
    <w:rsid w:val="007A62B5"/>
    <w:rsid w:val="007B1887"/>
    <w:rsid w:val="007B33F5"/>
    <w:rsid w:val="007B5C2A"/>
    <w:rsid w:val="007C028B"/>
    <w:rsid w:val="007C085C"/>
    <w:rsid w:val="007C0B5E"/>
    <w:rsid w:val="007C120F"/>
    <w:rsid w:val="007C2690"/>
    <w:rsid w:val="007D1ADC"/>
    <w:rsid w:val="007D3233"/>
    <w:rsid w:val="007D50F7"/>
    <w:rsid w:val="007D5702"/>
    <w:rsid w:val="007E397F"/>
    <w:rsid w:val="007F7C9E"/>
    <w:rsid w:val="0080362C"/>
    <w:rsid w:val="008039B6"/>
    <w:rsid w:val="008043A1"/>
    <w:rsid w:val="008051D7"/>
    <w:rsid w:val="0081269B"/>
    <w:rsid w:val="008129DC"/>
    <w:rsid w:val="008219FD"/>
    <w:rsid w:val="00822AA6"/>
    <w:rsid w:val="00826812"/>
    <w:rsid w:val="00831F5D"/>
    <w:rsid w:val="008335E5"/>
    <w:rsid w:val="00833763"/>
    <w:rsid w:val="00837EF9"/>
    <w:rsid w:val="00841041"/>
    <w:rsid w:val="0084330F"/>
    <w:rsid w:val="00843404"/>
    <w:rsid w:val="00855E9D"/>
    <w:rsid w:val="0085739B"/>
    <w:rsid w:val="008575EB"/>
    <w:rsid w:val="008578B5"/>
    <w:rsid w:val="008627FE"/>
    <w:rsid w:val="008666B4"/>
    <w:rsid w:val="0086711B"/>
    <w:rsid w:val="00871C52"/>
    <w:rsid w:val="00872DC0"/>
    <w:rsid w:val="008743D8"/>
    <w:rsid w:val="00875C3D"/>
    <w:rsid w:val="008818EE"/>
    <w:rsid w:val="00881927"/>
    <w:rsid w:val="00895E80"/>
    <w:rsid w:val="00895EA1"/>
    <w:rsid w:val="008A05AE"/>
    <w:rsid w:val="008A6F82"/>
    <w:rsid w:val="008A7343"/>
    <w:rsid w:val="008B3617"/>
    <w:rsid w:val="008B5552"/>
    <w:rsid w:val="008B6790"/>
    <w:rsid w:val="008B6E7D"/>
    <w:rsid w:val="008C0950"/>
    <w:rsid w:val="008C3FB7"/>
    <w:rsid w:val="008D7D48"/>
    <w:rsid w:val="008E004A"/>
    <w:rsid w:val="008E09F9"/>
    <w:rsid w:val="008E167F"/>
    <w:rsid w:val="008E3242"/>
    <w:rsid w:val="008E4167"/>
    <w:rsid w:val="008E4CB5"/>
    <w:rsid w:val="008F44DE"/>
    <w:rsid w:val="008F51F9"/>
    <w:rsid w:val="008F53BF"/>
    <w:rsid w:val="008F5BB6"/>
    <w:rsid w:val="00906FF0"/>
    <w:rsid w:val="009132CD"/>
    <w:rsid w:val="009161B3"/>
    <w:rsid w:val="00916AFD"/>
    <w:rsid w:val="00921CCE"/>
    <w:rsid w:val="00921D3C"/>
    <w:rsid w:val="009235E3"/>
    <w:rsid w:val="0092605C"/>
    <w:rsid w:val="00930B3E"/>
    <w:rsid w:val="00934CA6"/>
    <w:rsid w:val="009355FB"/>
    <w:rsid w:val="009420F7"/>
    <w:rsid w:val="00942529"/>
    <w:rsid w:val="00947A27"/>
    <w:rsid w:val="009513F2"/>
    <w:rsid w:val="009541C7"/>
    <w:rsid w:val="009544FD"/>
    <w:rsid w:val="009575E4"/>
    <w:rsid w:val="0096030A"/>
    <w:rsid w:val="00961526"/>
    <w:rsid w:val="00962BD8"/>
    <w:rsid w:val="00964D63"/>
    <w:rsid w:val="0096705B"/>
    <w:rsid w:val="009735A6"/>
    <w:rsid w:val="009764B2"/>
    <w:rsid w:val="00977405"/>
    <w:rsid w:val="00977975"/>
    <w:rsid w:val="009812A4"/>
    <w:rsid w:val="00981F1B"/>
    <w:rsid w:val="00997510"/>
    <w:rsid w:val="009A316D"/>
    <w:rsid w:val="009A3607"/>
    <w:rsid w:val="009B288C"/>
    <w:rsid w:val="009B436E"/>
    <w:rsid w:val="009B4F78"/>
    <w:rsid w:val="009C14D5"/>
    <w:rsid w:val="009D049F"/>
    <w:rsid w:val="009D1818"/>
    <w:rsid w:val="009D22DC"/>
    <w:rsid w:val="009D2319"/>
    <w:rsid w:val="009D50A8"/>
    <w:rsid w:val="009D590E"/>
    <w:rsid w:val="009E0018"/>
    <w:rsid w:val="009E0DDB"/>
    <w:rsid w:val="009E60C2"/>
    <w:rsid w:val="009E6B10"/>
    <w:rsid w:val="009F0CE1"/>
    <w:rsid w:val="009F48DA"/>
    <w:rsid w:val="009F4FD7"/>
    <w:rsid w:val="00A06392"/>
    <w:rsid w:val="00A100EC"/>
    <w:rsid w:val="00A12CD2"/>
    <w:rsid w:val="00A14346"/>
    <w:rsid w:val="00A1670B"/>
    <w:rsid w:val="00A1734E"/>
    <w:rsid w:val="00A23E55"/>
    <w:rsid w:val="00A33992"/>
    <w:rsid w:val="00A3724A"/>
    <w:rsid w:val="00A373BB"/>
    <w:rsid w:val="00A50228"/>
    <w:rsid w:val="00A5081E"/>
    <w:rsid w:val="00A54FC0"/>
    <w:rsid w:val="00A560C5"/>
    <w:rsid w:val="00A62285"/>
    <w:rsid w:val="00A6381C"/>
    <w:rsid w:val="00A64E6D"/>
    <w:rsid w:val="00A657D9"/>
    <w:rsid w:val="00A6599C"/>
    <w:rsid w:val="00A659F2"/>
    <w:rsid w:val="00A67858"/>
    <w:rsid w:val="00A77B76"/>
    <w:rsid w:val="00A826D6"/>
    <w:rsid w:val="00A846ED"/>
    <w:rsid w:val="00A86E8B"/>
    <w:rsid w:val="00A90798"/>
    <w:rsid w:val="00A90D8B"/>
    <w:rsid w:val="00A9616F"/>
    <w:rsid w:val="00AA14C1"/>
    <w:rsid w:val="00AA4568"/>
    <w:rsid w:val="00AA7435"/>
    <w:rsid w:val="00AB283E"/>
    <w:rsid w:val="00AB2FA4"/>
    <w:rsid w:val="00AC3157"/>
    <w:rsid w:val="00AC35D1"/>
    <w:rsid w:val="00AC4665"/>
    <w:rsid w:val="00AC757B"/>
    <w:rsid w:val="00AD1929"/>
    <w:rsid w:val="00AD4B70"/>
    <w:rsid w:val="00AD5F37"/>
    <w:rsid w:val="00AE1B2B"/>
    <w:rsid w:val="00AE2996"/>
    <w:rsid w:val="00AF3423"/>
    <w:rsid w:val="00AF4D5E"/>
    <w:rsid w:val="00AF552E"/>
    <w:rsid w:val="00AF6B34"/>
    <w:rsid w:val="00AF7C56"/>
    <w:rsid w:val="00B015F2"/>
    <w:rsid w:val="00B02910"/>
    <w:rsid w:val="00B02FCD"/>
    <w:rsid w:val="00B04033"/>
    <w:rsid w:val="00B051D3"/>
    <w:rsid w:val="00B07C9D"/>
    <w:rsid w:val="00B12EB6"/>
    <w:rsid w:val="00B135A5"/>
    <w:rsid w:val="00B1381A"/>
    <w:rsid w:val="00B23D7F"/>
    <w:rsid w:val="00B26449"/>
    <w:rsid w:val="00B305BE"/>
    <w:rsid w:val="00B348F0"/>
    <w:rsid w:val="00B40597"/>
    <w:rsid w:val="00B4540C"/>
    <w:rsid w:val="00B45FF6"/>
    <w:rsid w:val="00B46ACC"/>
    <w:rsid w:val="00B46DA9"/>
    <w:rsid w:val="00B47172"/>
    <w:rsid w:val="00B47FF5"/>
    <w:rsid w:val="00B50C89"/>
    <w:rsid w:val="00B553EF"/>
    <w:rsid w:val="00B556AC"/>
    <w:rsid w:val="00B5737F"/>
    <w:rsid w:val="00B66137"/>
    <w:rsid w:val="00B67A99"/>
    <w:rsid w:val="00B70F3D"/>
    <w:rsid w:val="00B714A4"/>
    <w:rsid w:val="00B74501"/>
    <w:rsid w:val="00B74EEA"/>
    <w:rsid w:val="00B760B7"/>
    <w:rsid w:val="00B76B62"/>
    <w:rsid w:val="00B76D81"/>
    <w:rsid w:val="00B771E8"/>
    <w:rsid w:val="00B8073E"/>
    <w:rsid w:val="00B81A28"/>
    <w:rsid w:val="00B81FD2"/>
    <w:rsid w:val="00B908BA"/>
    <w:rsid w:val="00B91759"/>
    <w:rsid w:val="00B91FFB"/>
    <w:rsid w:val="00B97138"/>
    <w:rsid w:val="00B97CEF"/>
    <w:rsid w:val="00BA28C2"/>
    <w:rsid w:val="00BA3D43"/>
    <w:rsid w:val="00BA48F1"/>
    <w:rsid w:val="00BA53BD"/>
    <w:rsid w:val="00BB12B2"/>
    <w:rsid w:val="00BB73E3"/>
    <w:rsid w:val="00BD0013"/>
    <w:rsid w:val="00BD255E"/>
    <w:rsid w:val="00BF0FC4"/>
    <w:rsid w:val="00BF10FC"/>
    <w:rsid w:val="00BF1B36"/>
    <w:rsid w:val="00BF4A69"/>
    <w:rsid w:val="00C02938"/>
    <w:rsid w:val="00C03512"/>
    <w:rsid w:val="00C04906"/>
    <w:rsid w:val="00C050E8"/>
    <w:rsid w:val="00C0652E"/>
    <w:rsid w:val="00C118AE"/>
    <w:rsid w:val="00C15CD0"/>
    <w:rsid w:val="00C1769F"/>
    <w:rsid w:val="00C17C37"/>
    <w:rsid w:val="00C23E98"/>
    <w:rsid w:val="00C251F5"/>
    <w:rsid w:val="00C25B60"/>
    <w:rsid w:val="00C416BD"/>
    <w:rsid w:val="00C465AF"/>
    <w:rsid w:val="00C47695"/>
    <w:rsid w:val="00C52C62"/>
    <w:rsid w:val="00C579C2"/>
    <w:rsid w:val="00C60A89"/>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59DC"/>
    <w:rsid w:val="00CA4F93"/>
    <w:rsid w:val="00CA6586"/>
    <w:rsid w:val="00CB4E7C"/>
    <w:rsid w:val="00CB5341"/>
    <w:rsid w:val="00CC4932"/>
    <w:rsid w:val="00CC6452"/>
    <w:rsid w:val="00CD19DE"/>
    <w:rsid w:val="00CD495E"/>
    <w:rsid w:val="00CD5061"/>
    <w:rsid w:val="00CD62DD"/>
    <w:rsid w:val="00CE1943"/>
    <w:rsid w:val="00CE3FD7"/>
    <w:rsid w:val="00CE4034"/>
    <w:rsid w:val="00CE537B"/>
    <w:rsid w:val="00CE66C6"/>
    <w:rsid w:val="00CE6CFF"/>
    <w:rsid w:val="00CE78EA"/>
    <w:rsid w:val="00CE7E9B"/>
    <w:rsid w:val="00CF33D2"/>
    <w:rsid w:val="00CF558D"/>
    <w:rsid w:val="00CF55B8"/>
    <w:rsid w:val="00CF69A1"/>
    <w:rsid w:val="00D00ECE"/>
    <w:rsid w:val="00D05E17"/>
    <w:rsid w:val="00D17E7E"/>
    <w:rsid w:val="00D20902"/>
    <w:rsid w:val="00D23EF3"/>
    <w:rsid w:val="00D25E07"/>
    <w:rsid w:val="00D26274"/>
    <w:rsid w:val="00D26CAA"/>
    <w:rsid w:val="00D31219"/>
    <w:rsid w:val="00D32890"/>
    <w:rsid w:val="00D33823"/>
    <w:rsid w:val="00D410EB"/>
    <w:rsid w:val="00D44A44"/>
    <w:rsid w:val="00D453AD"/>
    <w:rsid w:val="00D45547"/>
    <w:rsid w:val="00D479DC"/>
    <w:rsid w:val="00D523B3"/>
    <w:rsid w:val="00D5541C"/>
    <w:rsid w:val="00D60048"/>
    <w:rsid w:val="00D60264"/>
    <w:rsid w:val="00D64E65"/>
    <w:rsid w:val="00D71193"/>
    <w:rsid w:val="00D72D31"/>
    <w:rsid w:val="00D734D8"/>
    <w:rsid w:val="00D80CBB"/>
    <w:rsid w:val="00D81FA4"/>
    <w:rsid w:val="00D82756"/>
    <w:rsid w:val="00D849DB"/>
    <w:rsid w:val="00D91476"/>
    <w:rsid w:val="00D92EDA"/>
    <w:rsid w:val="00D9409E"/>
    <w:rsid w:val="00DA0B64"/>
    <w:rsid w:val="00DA167B"/>
    <w:rsid w:val="00DA3B9B"/>
    <w:rsid w:val="00DA69CA"/>
    <w:rsid w:val="00DA724D"/>
    <w:rsid w:val="00DC0311"/>
    <w:rsid w:val="00DC07CC"/>
    <w:rsid w:val="00DC1F6F"/>
    <w:rsid w:val="00DC23E8"/>
    <w:rsid w:val="00DD1DF4"/>
    <w:rsid w:val="00DD2059"/>
    <w:rsid w:val="00DD7247"/>
    <w:rsid w:val="00DE3761"/>
    <w:rsid w:val="00DE5660"/>
    <w:rsid w:val="00DF05E6"/>
    <w:rsid w:val="00DF538B"/>
    <w:rsid w:val="00E009F8"/>
    <w:rsid w:val="00E027F8"/>
    <w:rsid w:val="00E0315B"/>
    <w:rsid w:val="00E04E0B"/>
    <w:rsid w:val="00E0691C"/>
    <w:rsid w:val="00E15E13"/>
    <w:rsid w:val="00E16182"/>
    <w:rsid w:val="00E21442"/>
    <w:rsid w:val="00E306B7"/>
    <w:rsid w:val="00E325F1"/>
    <w:rsid w:val="00E362DB"/>
    <w:rsid w:val="00E420B5"/>
    <w:rsid w:val="00E44C04"/>
    <w:rsid w:val="00E53F84"/>
    <w:rsid w:val="00E555AA"/>
    <w:rsid w:val="00E55A7B"/>
    <w:rsid w:val="00E56185"/>
    <w:rsid w:val="00E63E04"/>
    <w:rsid w:val="00E76AAD"/>
    <w:rsid w:val="00E82E13"/>
    <w:rsid w:val="00E87B28"/>
    <w:rsid w:val="00E929CF"/>
    <w:rsid w:val="00E92A13"/>
    <w:rsid w:val="00EA2895"/>
    <w:rsid w:val="00EA5236"/>
    <w:rsid w:val="00EA5A50"/>
    <w:rsid w:val="00EA5B34"/>
    <w:rsid w:val="00EA7056"/>
    <w:rsid w:val="00EB1E57"/>
    <w:rsid w:val="00EB73E7"/>
    <w:rsid w:val="00EB775B"/>
    <w:rsid w:val="00EC0C34"/>
    <w:rsid w:val="00ED04CC"/>
    <w:rsid w:val="00ED37DD"/>
    <w:rsid w:val="00ED4885"/>
    <w:rsid w:val="00ED71C0"/>
    <w:rsid w:val="00EE6DC4"/>
    <w:rsid w:val="00EE7643"/>
    <w:rsid w:val="00EF0A51"/>
    <w:rsid w:val="00EF2164"/>
    <w:rsid w:val="00EF6CFA"/>
    <w:rsid w:val="00EF784E"/>
    <w:rsid w:val="00F00BBD"/>
    <w:rsid w:val="00F018D6"/>
    <w:rsid w:val="00F05200"/>
    <w:rsid w:val="00F06F23"/>
    <w:rsid w:val="00F121BA"/>
    <w:rsid w:val="00F12D1F"/>
    <w:rsid w:val="00F140AE"/>
    <w:rsid w:val="00F225B2"/>
    <w:rsid w:val="00F237CA"/>
    <w:rsid w:val="00F2452B"/>
    <w:rsid w:val="00F26346"/>
    <w:rsid w:val="00F35169"/>
    <w:rsid w:val="00F365D1"/>
    <w:rsid w:val="00F41A1D"/>
    <w:rsid w:val="00F42F72"/>
    <w:rsid w:val="00F43DF4"/>
    <w:rsid w:val="00F45A00"/>
    <w:rsid w:val="00F50A60"/>
    <w:rsid w:val="00F55239"/>
    <w:rsid w:val="00F56FFB"/>
    <w:rsid w:val="00F601AA"/>
    <w:rsid w:val="00F635F0"/>
    <w:rsid w:val="00F65946"/>
    <w:rsid w:val="00F8023D"/>
    <w:rsid w:val="00F90E4A"/>
    <w:rsid w:val="00F93DB3"/>
    <w:rsid w:val="00F94316"/>
    <w:rsid w:val="00F965F0"/>
    <w:rsid w:val="00F97E90"/>
    <w:rsid w:val="00FA58C5"/>
    <w:rsid w:val="00FA5D0D"/>
    <w:rsid w:val="00FB1E73"/>
    <w:rsid w:val="00FC2EBF"/>
    <w:rsid w:val="00FD313D"/>
    <w:rsid w:val="00FD42A7"/>
    <w:rsid w:val="00FD469F"/>
    <w:rsid w:val="00FD52C0"/>
    <w:rsid w:val="00FE0DFB"/>
    <w:rsid w:val="00FE313B"/>
    <w:rsid w:val="00FE64FD"/>
    <w:rsid w:val="00FF0FDA"/>
    <w:rsid w:val="00FF3DFE"/>
    <w:rsid w:val="00FF4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3A37"/>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line="240" w:lineRule="auto"/>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styleId="UnresolvedMention">
    <w:name w:val="Unresolved Mention"/>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7076CDEE-7221-4EFD-A18E-7BF77AD72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7</Pages>
  <Words>3958</Words>
  <Characters>22561</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2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Guys</dc:creator>
  <cp:keywords/>
  <dc:description/>
  <cp:lastModifiedBy>Guys Robot</cp:lastModifiedBy>
  <cp:revision>82</cp:revision>
  <cp:lastPrinted>2022-05-15T11:35:00Z</cp:lastPrinted>
  <dcterms:created xsi:type="dcterms:W3CDTF">2023-09-04T13:29:00Z</dcterms:created>
  <dcterms:modified xsi:type="dcterms:W3CDTF">2023-09-05T14:04:00Z</dcterms:modified>
</cp:coreProperties>
</file>